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09D89" w14:textId="35E9162C" w:rsidR="00BB18B3" w:rsidRPr="00530B9D" w:rsidRDefault="00EC430D" w:rsidP="00530B9D">
      <w:pPr>
        <w:jc w:val="center"/>
        <w:rPr>
          <w:b/>
          <w:bCs/>
          <w:sz w:val="32"/>
          <w:szCs w:val="32"/>
        </w:rPr>
      </w:pPr>
      <w:r w:rsidRPr="00530B9D">
        <w:rPr>
          <w:b/>
          <w:bCs/>
          <w:sz w:val="32"/>
          <w:szCs w:val="32"/>
        </w:rPr>
        <w:t>Application F</w:t>
      </w:r>
      <w:r w:rsidR="00BB18B3" w:rsidRPr="00530B9D">
        <w:rPr>
          <w:b/>
          <w:bCs/>
          <w:sz w:val="32"/>
          <w:szCs w:val="32"/>
        </w:rPr>
        <w:t xml:space="preserve">orm for </w:t>
      </w:r>
      <w:r w:rsidR="002D42AF" w:rsidRPr="00530B9D">
        <w:rPr>
          <w:b/>
          <w:bCs/>
          <w:sz w:val="32"/>
          <w:szCs w:val="32"/>
        </w:rPr>
        <w:t xml:space="preserve">the </w:t>
      </w:r>
      <w:r w:rsidR="00AF0427">
        <w:rPr>
          <w:b/>
          <w:bCs/>
          <w:sz w:val="32"/>
          <w:szCs w:val="32"/>
        </w:rPr>
        <w:t xml:space="preserve">Faculty of </w:t>
      </w:r>
      <w:r w:rsidR="00BB18B3" w:rsidRPr="00530B9D">
        <w:rPr>
          <w:b/>
          <w:bCs/>
          <w:sz w:val="32"/>
          <w:szCs w:val="32"/>
        </w:rPr>
        <w:t xml:space="preserve">Engineering Research Grant </w:t>
      </w:r>
    </w:p>
    <w:p w14:paraId="45285242" w14:textId="77777777" w:rsidR="00BB18B3" w:rsidRPr="00530B9D" w:rsidRDefault="0003644D" w:rsidP="00530B9D">
      <w:pPr>
        <w:jc w:val="center"/>
        <w:rPr>
          <w:b/>
          <w:bCs/>
          <w:sz w:val="32"/>
          <w:szCs w:val="32"/>
        </w:rPr>
      </w:pPr>
      <w:r w:rsidRPr="00530B9D">
        <w:rPr>
          <w:b/>
          <w:bCs/>
          <w:sz w:val="32"/>
          <w:szCs w:val="32"/>
        </w:rPr>
        <w:t>For</w:t>
      </w:r>
      <w:r w:rsidR="00EC430D" w:rsidRPr="00530B9D">
        <w:rPr>
          <w:b/>
          <w:bCs/>
          <w:sz w:val="32"/>
          <w:szCs w:val="32"/>
        </w:rPr>
        <w:t xml:space="preserve"> fiscal</w:t>
      </w:r>
      <w:r w:rsidR="00BB18B3" w:rsidRPr="00530B9D">
        <w:rPr>
          <w:b/>
          <w:bCs/>
          <w:sz w:val="32"/>
          <w:szCs w:val="32"/>
        </w:rPr>
        <w:t xml:space="preserve"> year 20xx</w:t>
      </w:r>
    </w:p>
    <w:p w14:paraId="36E87E60" w14:textId="77777777" w:rsidR="00BB18B3" w:rsidRPr="00530B9D" w:rsidRDefault="0003644D" w:rsidP="00530B9D">
      <w:pPr>
        <w:jc w:val="center"/>
        <w:rPr>
          <w:b/>
          <w:bCs/>
          <w:sz w:val="32"/>
          <w:szCs w:val="32"/>
        </w:rPr>
      </w:pPr>
      <w:r w:rsidRPr="00530B9D">
        <w:rPr>
          <w:b/>
          <w:bCs/>
          <w:sz w:val="32"/>
          <w:szCs w:val="32"/>
        </w:rPr>
        <w:t>Faculty of Engineering</w:t>
      </w:r>
      <w:r w:rsidR="00EC430D" w:rsidRPr="00530B9D">
        <w:rPr>
          <w:b/>
          <w:bCs/>
          <w:sz w:val="32"/>
          <w:szCs w:val="32"/>
        </w:rPr>
        <w:t>, Chulalongkorn University</w:t>
      </w:r>
    </w:p>
    <w:p w14:paraId="41F35EC0" w14:textId="77777777" w:rsidR="0003644D" w:rsidRPr="00530B9D" w:rsidRDefault="0003644D" w:rsidP="00530B9D">
      <w:pPr>
        <w:jc w:val="center"/>
        <w:rPr>
          <w:sz w:val="32"/>
          <w:szCs w:val="32"/>
        </w:rPr>
      </w:pPr>
    </w:p>
    <w:p w14:paraId="3086B123" w14:textId="77777777" w:rsidR="00BB18B3" w:rsidRPr="00530B9D" w:rsidRDefault="00BB18B3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530B9D">
        <w:rPr>
          <w:rFonts w:cs="TH Sarabun New"/>
          <w:b/>
          <w:bCs/>
          <w:sz w:val="32"/>
          <w:szCs w:val="32"/>
        </w:rPr>
        <w:t>Topic of research (</w:t>
      </w:r>
      <w:r w:rsidR="00B2086F" w:rsidRPr="00530B9D">
        <w:rPr>
          <w:rFonts w:cs="TH Sarabun New"/>
          <w:b/>
          <w:bCs/>
          <w:sz w:val="32"/>
          <w:szCs w:val="32"/>
          <w:cs/>
        </w:rPr>
        <w:t>หั</w:t>
      </w:r>
      <w:r w:rsidRPr="00530B9D">
        <w:rPr>
          <w:rFonts w:cs="TH Sarabun New"/>
          <w:b/>
          <w:bCs/>
          <w:sz w:val="32"/>
          <w:szCs w:val="32"/>
          <w:cs/>
        </w:rPr>
        <w:t>วข้อเรื่องการวิจัย)</w:t>
      </w:r>
    </w:p>
    <w:p w14:paraId="35183F48" w14:textId="77777777" w:rsidR="00BB18B3" w:rsidRPr="00530B9D" w:rsidRDefault="00BB18B3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t>Thai:</w:t>
      </w:r>
    </w:p>
    <w:p w14:paraId="7E408831" w14:textId="5A29CEB1" w:rsidR="00BB18B3" w:rsidRDefault="00BB18B3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t xml:space="preserve">English: </w:t>
      </w:r>
    </w:p>
    <w:p w14:paraId="10EB54DD" w14:textId="77777777" w:rsidR="00866E8D" w:rsidRPr="00530B9D" w:rsidRDefault="00866E8D" w:rsidP="00530B9D">
      <w:pPr>
        <w:rPr>
          <w:sz w:val="32"/>
          <w:szCs w:val="32"/>
        </w:rPr>
      </w:pPr>
    </w:p>
    <w:p w14:paraId="31D06C7E" w14:textId="77777777" w:rsidR="00BB18B3" w:rsidRPr="00530B9D" w:rsidRDefault="00BB18B3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530B9D">
        <w:rPr>
          <w:rFonts w:cs="TH Sarabun New"/>
          <w:b/>
          <w:bCs/>
          <w:sz w:val="32"/>
          <w:szCs w:val="32"/>
        </w:rPr>
        <w:t>Period of research (</w:t>
      </w:r>
      <w:r w:rsidRPr="00530B9D">
        <w:rPr>
          <w:rFonts w:cs="TH Sarabun New"/>
          <w:b/>
          <w:bCs/>
          <w:sz w:val="32"/>
          <w:szCs w:val="32"/>
          <w:cs/>
        </w:rPr>
        <w:t>ระยะเวลาโครงการวิจัย)</w:t>
      </w:r>
    </w:p>
    <w:p w14:paraId="374D6791" w14:textId="2F235FBA" w:rsidR="00BB18B3" w:rsidRDefault="00BB18B3" w:rsidP="00530B9D">
      <w:pPr>
        <w:ind w:firstLine="720"/>
        <w:rPr>
          <w:sz w:val="32"/>
          <w:szCs w:val="32"/>
        </w:rPr>
      </w:pPr>
      <w:r w:rsidRPr="00530B9D">
        <w:rPr>
          <w:sz w:val="32"/>
          <w:szCs w:val="32"/>
        </w:rPr>
        <w:t>12 months from the day of approval</w:t>
      </w:r>
    </w:p>
    <w:p w14:paraId="7B1C3A4F" w14:textId="77777777" w:rsidR="00866E8D" w:rsidRPr="00530B9D" w:rsidRDefault="00866E8D" w:rsidP="00530B9D">
      <w:pPr>
        <w:ind w:firstLine="720"/>
        <w:rPr>
          <w:sz w:val="32"/>
          <w:szCs w:val="32"/>
        </w:rPr>
      </w:pPr>
    </w:p>
    <w:p w14:paraId="02D8185C" w14:textId="77777777" w:rsidR="00BB18B3" w:rsidRPr="00530B9D" w:rsidRDefault="00BB18B3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530B9D">
        <w:rPr>
          <w:rFonts w:cs="TH Sarabun New"/>
          <w:b/>
          <w:bCs/>
          <w:sz w:val="32"/>
          <w:szCs w:val="32"/>
        </w:rPr>
        <w:t>Total budget for the whole project (</w:t>
      </w:r>
      <w:r w:rsidRPr="00530B9D">
        <w:rPr>
          <w:rFonts w:cs="TH Sarabun New"/>
          <w:b/>
          <w:bCs/>
          <w:sz w:val="32"/>
          <w:szCs w:val="32"/>
          <w:cs/>
        </w:rPr>
        <w:t>งบประมาณรวมตลอดโครงการ)</w:t>
      </w:r>
    </w:p>
    <w:p w14:paraId="1225AFE0" w14:textId="04F5DD71" w:rsidR="00BB18B3" w:rsidRDefault="00BB18B3" w:rsidP="00530B9D">
      <w:pPr>
        <w:ind w:firstLine="720"/>
        <w:rPr>
          <w:sz w:val="32"/>
          <w:szCs w:val="32"/>
        </w:rPr>
      </w:pPr>
      <w:r w:rsidRPr="00530B9D">
        <w:rPr>
          <w:sz w:val="32"/>
          <w:szCs w:val="32"/>
        </w:rPr>
        <w:t>150,000 baht</w:t>
      </w:r>
    </w:p>
    <w:p w14:paraId="673CEB86" w14:textId="77777777" w:rsidR="00866E8D" w:rsidRPr="00530B9D" w:rsidRDefault="00866E8D" w:rsidP="00530B9D">
      <w:pPr>
        <w:ind w:firstLine="720"/>
        <w:rPr>
          <w:sz w:val="32"/>
          <w:szCs w:val="32"/>
        </w:rPr>
      </w:pPr>
    </w:p>
    <w:p w14:paraId="7D088A6A" w14:textId="77777777" w:rsidR="00BB18B3" w:rsidRPr="00530B9D" w:rsidRDefault="00BB18B3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530B9D">
        <w:rPr>
          <w:rFonts w:cs="TH Sarabun New"/>
          <w:b/>
          <w:bCs/>
          <w:sz w:val="32"/>
          <w:szCs w:val="32"/>
        </w:rPr>
        <w:t>Researchers (</w:t>
      </w:r>
      <w:r w:rsidR="00B2086F" w:rsidRPr="00530B9D">
        <w:rPr>
          <w:rFonts w:cs="TH Sarabun New"/>
          <w:b/>
          <w:bCs/>
          <w:sz w:val="32"/>
          <w:szCs w:val="32"/>
          <w:cs/>
        </w:rPr>
        <w:t>คณะผู้วิ</w:t>
      </w:r>
      <w:r w:rsidRPr="00530B9D">
        <w:rPr>
          <w:rFonts w:cs="TH Sarabun New"/>
          <w:b/>
          <w:bCs/>
          <w:sz w:val="32"/>
          <w:szCs w:val="32"/>
          <w:cs/>
        </w:rPr>
        <w:t>จัย</w:t>
      </w:r>
      <w:r w:rsidR="00B2086F" w:rsidRPr="00530B9D">
        <w:rPr>
          <w:rFonts w:cs="TH Sarabun New"/>
          <w:b/>
          <w:bCs/>
          <w:sz w:val="32"/>
          <w:szCs w:val="32"/>
          <w:cs/>
        </w:rPr>
        <w:t>)</w:t>
      </w:r>
    </w:p>
    <w:p w14:paraId="2CBA5806" w14:textId="7B6FB9E6" w:rsidR="00BB18B3" w:rsidRPr="00530B9D" w:rsidRDefault="00200B09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>
        <w:rPr>
          <w:rFonts w:cs="TH Sarabun New"/>
          <w:sz w:val="32"/>
          <w:szCs w:val="32"/>
        </w:rPr>
        <w:t>Project Leader</w:t>
      </w:r>
      <w:r w:rsidR="00BB18B3" w:rsidRPr="00530B9D">
        <w:rPr>
          <w:rFonts w:cs="TH Sarabun New"/>
          <w:sz w:val="32"/>
          <w:szCs w:val="32"/>
        </w:rPr>
        <w:t xml:space="preserve"> (</w:t>
      </w:r>
      <w:r w:rsidR="00D13480" w:rsidRPr="00530B9D">
        <w:rPr>
          <w:rFonts w:cs="TH Sarabun New"/>
          <w:sz w:val="32"/>
          <w:szCs w:val="32"/>
          <w:cs/>
        </w:rPr>
        <w:t>หัวหน้าโครงการวิ</w:t>
      </w:r>
      <w:r w:rsidR="00BB18B3" w:rsidRPr="00530B9D">
        <w:rPr>
          <w:rFonts w:cs="TH Sarabun New"/>
          <w:sz w:val="32"/>
          <w:szCs w:val="32"/>
          <w:cs/>
        </w:rPr>
        <w:t>จัย</w:t>
      </w:r>
      <w:r w:rsidR="00D13480" w:rsidRPr="00530B9D">
        <w:rPr>
          <w:rFonts w:cs="TH Sarabun New"/>
          <w:sz w:val="32"/>
          <w:szCs w:val="32"/>
          <w:cs/>
        </w:rPr>
        <w:t>)</w:t>
      </w:r>
    </w:p>
    <w:p w14:paraId="4E9D79FC" w14:textId="77777777" w:rsidR="00BB18B3" w:rsidRPr="00530B9D" w:rsidRDefault="00BB18B3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t xml:space="preserve">Name: </w:t>
      </w:r>
    </w:p>
    <w:p w14:paraId="0A5D9CCE" w14:textId="04432628" w:rsidR="00BB18B3" w:rsidRPr="00530B9D" w:rsidRDefault="00BB18B3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t xml:space="preserve">Work address: </w:t>
      </w:r>
    </w:p>
    <w:p w14:paraId="44553FA9" w14:textId="77777777" w:rsidR="00B2086F" w:rsidRPr="00530B9D" w:rsidRDefault="00BB18B3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t xml:space="preserve">Home address: </w:t>
      </w:r>
    </w:p>
    <w:p w14:paraId="15781269" w14:textId="75FAC83E" w:rsidR="00BB18B3" w:rsidRPr="00530B9D" w:rsidRDefault="00BB18B3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t>Education</w:t>
      </w:r>
      <w:r w:rsidR="00530B9D">
        <w:rPr>
          <w:sz w:val="32"/>
          <w:szCs w:val="32"/>
        </w:rPr>
        <w:t xml:space="preserve"> (degree conferred; academic institution; year of completion; expertise)</w:t>
      </w:r>
      <w:r w:rsidRPr="00530B9D">
        <w:rPr>
          <w:sz w:val="32"/>
          <w:szCs w:val="32"/>
        </w:rPr>
        <w:t xml:space="preserve">: </w:t>
      </w:r>
    </w:p>
    <w:p w14:paraId="1BD396D1" w14:textId="77777777" w:rsidR="00BB18B3" w:rsidRPr="00530B9D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530B9D">
        <w:rPr>
          <w:rFonts w:cs="TH Sarabun New"/>
          <w:sz w:val="32"/>
          <w:szCs w:val="32"/>
        </w:rPr>
        <w:t>Co-researchers (</w:t>
      </w:r>
      <w:r w:rsidR="00B2086F" w:rsidRPr="00530B9D">
        <w:rPr>
          <w:rFonts w:cs="TH Sarabun New"/>
          <w:sz w:val="32"/>
          <w:szCs w:val="32"/>
          <w:cs/>
        </w:rPr>
        <w:t>ผู้วิ</w:t>
      </w:r>
      <w:r w:rsidR="00D13480" w:rsidRPr="00530B9D">
        <w:rPr>
          <w:rFonts w:cs="TH Sarabun New"/>
          <w:sz w:val="32"/>
          <w:szCs w:val="32"/>
          <w:cs/>
        </w:rPr>
        <w:t>จัยร่</w:t>
      </w:r>
      <w:r w:rsidRPr="00530B9D">
        <w:rPr>
          <w:rFonts w:cs="TH Sarabun New"/>
          <w:sz w:val="32"/>
          <w:szCs w:val="32"/>
          <w:cs/>
        </w:rPr>
        <w:t>วม</w:t>
      </w:r>
      <w:r w:rsidR="00D13480" w:rsidRPr="00530B9D">
        <w:rPr>
          <w:rFonts w:cs="TH Sarabun New"/>
          <w:sz w:val="32"/>
          <w:szCs w:val="32"/>
          <w:cs/>
        </w:rPr>
        <w:t>)</w:t>
      </w:r>
    </w:p>
    <w:p w14:paraId="7B9A1961" w14:textId="77777777" w:rsidR="00BB18B3" w:rsidRPr="00530B9D" w:rsidRDefault="00BB18B3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t>Name:</w:t>
      </w:r>
    </w:p>
    <w:p w14:paraId="61CCA0D6" w14:textId="36ECD2F7" w:rsidR="00BB18B3" w:rsidRPr="00530B9D" w:rsidRDefault="00BB18B3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t>Work address:</w:t>
      </w:r>
    </w:p>
    <w:p w14:paraId="024322AA" w14:textId="77777777" w:rsidR="00BB18B3" w:rsidRPr="00530B9D" w:rsidRDefault="00BB18B3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t>Home address:</w:t>
      </w:r>
    </w:p>
    <w:p w14:paraId="64957CF7" w14:textId="27246BB7" w:rsidR="00BB18B3" w:rsidRDefault="00BB18B3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t>Education</w:t>
      </w:r>
      <w:r w:rsidR="00530B9D">
        <w:rPr>
          <w:sz w:val="32"/>
          <w:szCs w:val="32"/>
        </w:rPr>
        <w:t xml:space="preserve"> (degree conferred; academic institution; year of completion; expertise)</w:t>
      </w:r>
      <w:r w:rsidRPr="00530B9D">
        <w:rPr>
          <w:sz w:val="32"/>
          <w:szCs w:val="32"/>
        </w:rPr>
        <w:t>:</w:t>
      </w:r>
    </w:p>
    <w:p w14:paraId="3B4524DF" w14:textId="77777777" w:rsidR="00866E8D" w:rsidRPr="00530B9D" w:rsidRDefault="00866E8D" w:rsidP="00530B9D">
      <w:pPr>
        <w:rPr>
          <w:sz w:val="32"/>
          <w:szCs w:val="32"/>
        </w:rPr>
      </w:pPr>
    </w:p>
    <w:p w14:paraId="422872F7" w14:textId="742ED4AA" w:rsidR="00B2086F" w:rsidRPr="00530B9D" w:rsidRDefault="00BB18B3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530B9D">
        <w:rPr>
          <w:rFonts w:cs="TH Sarabun New"/>
          <w:b/>
          <w:bCs/>
          <w:sz w:val="32"/>
          <w:szCs w:val="32"/>
        </w:rPr>
        <w:t xml:space="preserve">Details of </w:t>
      </w:r>
      <w:r w:rsidR="00200B09">
        <w:rPr>
          <w:rFonts w:cs="TH Sarabun New"/>
          <w:b/>
          <w:bCs/>
          <w:sz w:val="32"/>
          <w:szCs w:val="32"/>
        </w:rPr>
        <w:t>Project Leader</w:t>
      </w:r>
      <w:r w:rsidRPr="00530B9D">
        <w:rPr>
          <w:rFonts w:cs="TH Sarabun New"/>
          <w:b/>
          <w:bCs/>
          <w:sz w:val="32"/>
          <w:szCs w:val="32"/>
        </w:rPr>
        <w:t xml:space="preserve"> (</w:t>
      </w:r>
      <w:r w:rsidR="00B2086F" w:rsidRPr="00530B9D">
        <w:rPr>
          <w:rFonts w:cs="TH Sarabun New"/>
          <w:b/>
          <w:bCs/>
          <w:sz w:val="32"/>
          <w:szCs w:val="32"/>
          <w:cs/>
        </w:rPr>
        <w:t>รายละเอี</w:t>
      </w:r>
      <w:r w:rsidRPr="00530B9D">
        <w:rPr>
          <w:rFonts w:cs="TH Sarabun New"/>
          <w:b/>
          <w:bCs/>
          <w:sz w:val="32"/>
          <w:szCs w:val="32"/>
          <w:cs/>
        </w:rPr>
        <w:t>ยดเก</w:t>
      </w:r>
      <w:r w:rsidR="00B2086F" w:rsidRPr="00530B9D">
        <w:rPr>
          <w:rFonts w:cs="TH Sarabun New"/>
          <w:b/>
          <w:bCs/>
          <w:sz w:val="32"/>
          <w:szCs w:val="32"/>
          <w:cs/>
        </w:rPr>
        <w:t>ี่ยวกับหัวหน้าโครงการวิจัย)</w:t>
      </w:r>
    </w:p>
    <w:p w14:paraId="3FAE9590" w14:textId="77777777" w:rsidR="00BB18B3" w:rsidRPr="00530B9D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530B9D">
        <w:rPr>
          <w:rFonts w:cs="TH Sarabun New"/>
          <w:sz w:val="32"/>
          <w:szCs w:val="32"/>
        </w:rPr>
        <w:t>Hours of teaching (</w:t>
      </w:r>
      <w:r w:rsidRPr="00530B9D">
        <w:rPr>
          <w:rFonts w:cs="TH Sarabun New"/>
          <w:sz w:val="32"/>
          <w:szCs w:val="32"/>
          <w:cs/>
        </w:rPr>
        <w:t>ชั</w:t>
      </w:r>
      <w:r w:rsidR="00B2086F" w:rsidRPr="00530B9D">
        <w:rPr>
          <w:rFonts w:cs="TH Sarabun New"/>
          <w:sz w:val="32"/>
          <w:szCs w:val="32"/>
          <w:cs/>
        </w:rPr>
        <w:t>่</w:t>
      </w:r>
      <w:r w:rsidRPr="00530B9D">
        <w:rPr>
          <w:rFonts w:cs="TH Sarabun New"/>
          <w:sz w:val="32"/>
          <w:szCs w:val="32"/>
          <w:cs/>
        </w:rPr>
        <w:t>วโมงการสอน)</w:t>
      </w:r>
    </w:p>
    <w:p w14:paraId="23416E3A" w14:textId="77777777" w:rsidR="00BB18B3" w:rsidRPr="00530B9D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530B9D">
        <w:rPr>
          <w:rFonts w:cs="TH Sarabun New"/>
          <w:sz w:val="32"/>
          <w:szCs w:val="32"/>
        </w:rPr>
        <w:t>Administrative work (</w:t>
      </w:r>
      <w:r w:rsidR="0057334E" w:rsidRPr="00530B9D">
        <w:rPr>
          <w:rFonts w:cs="TH Sarabun New"/>
          <w:sz w:val="32"/>
          <w:szCs w:val="32"/>
          <w:cs/>
        </w:rPr>
        <w:t>งานบริ</w:t>
      </w:r>
      <w:r w:rsidRPr="00530B9D">
        <w:rPr>
          <w:rFonts w:cs="TH Sarabun New"/>
          <w:sz w:val="32"/>
          <w:szCs w:val="32"/>
          <w:cs/>
        </w:rPr>
        <w:t>หาร</w:t>
      </w:r>
      <w:r w:rsidR="0057334E" w:rsidRPr="00530B9D">
        <w:rPr>
          <w:rFonts w:cs="TH Sarabun New"/>
          <w:sz w:val="32"/>
          <w:szCs w:val="32"/>
          <w:cs/>
        </w:rPr>
        <w:t>)</w:t>
      </w:r>
    </w:p>
    <w:p w14:paraId="3236E647" w14:textId="261993E2" w:rsidR="00BB18B3" w:rsidRPr="00530B9D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530B9D">
        <w:rPr>
          <w:rFonts w:cs="TH Sarabun New"/>
          <w:sz w:val="32"/>
          <w:szCs w:val="32"/>
        </w:rPr>
        <w:t>Other current research</w:t>
      </w:r>
      <w:r w:rsidR="00713CD7">
        <w:rPr>
          <w:rFonts w:cs="TH Sarabun New"/>
          <w:sz w:val="32"/>
          <w:szCs w:val="32"/>
        </w:rPr>
        <w:t xml:space="preserve"> projects (research topics; start years; end years; source of fundings)</w:t>
      </w:r>
      <w:r w:rsidRPr="00530B9D">
        <w:rPr>
          <w:rFonts w:cs="TH Sarabun New"/>
          <w:sz w:val="32"/>
          <w:szCs w:val="32"/>
        </w:rPr>
        <w:t xml:space="preserve"> (</w:t>
      </w:r>
      <w:r w:rsidR="0057334E" w:rsidRPr="00530B9D">
        <w:rPr>
          <w:rFonts w:cs="TH Sarabun New"/>
          <w:sz w:val="32"/>
          <w:szCs w:val="32"/>
          <w:cs/>
        </w:rPr>
        <w:t>งานวิจัยอื่นที่</w:t>
      </w:r>
      <w:r w:rsidR="00594861" w:rsidRPr="00530B9D">
        <w:rPr>
          <w:rFonts w:cs="TH Sarabun New"/>
          <w:sz w:val="32"/>
          <w:szCs w:val="32"/>
          <w:cs/>
        </w:rPr>
        <w:t>ทำ</w:t>
      </w:r>
      <w:r w:rsidRPr="00530B9D">
        <w:rPr>
          <w:rFonts w:cs="TH Sarabun New"/>
          <w:sz w:val="32"/>
          <w:szCs w:val="32"/>
          <w:cs/>
        </w:rPr>
        <w:t>อยู่ขณะนี</w:t>
      </w:r>
      <w:r w:rsidR="0057334E" w:rsidRPr="00530B9D">
        <w:rPr>
          <w:rFonts w:cs="TH Sarabun New"/>
          <w:sz w:val="32"/>
          <w:szCs w:val="32"/>
          <w:cs/>
        </w:rPr>
        <w:t>้</w:t>
      </w:r>
      <w:r w:rsidRPr="00530B9D">
        <w:rPr>
          <w:rFonts w:cs="TH Sarabun New"/>
          <w:sz w:val="32"/>
          <w:szCs w:val="32"/>
        </w:rPr>
        <w:t>)</w:t>
      </w:r>
    </w:p>
    <w:p w14:paraId="79E2A889" w14:textId="66A44D3C" w:rsidR="00594861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530B9D">
        <w:rPr>
          <w:rFonts w:cs="TH Sarabun New"/>
          <w:sz w:val="32"/>
          <w:szCs w:val="32"/>
        </w:rPr>
        <w:lastRenderedPageBreak/>
        <w:t xml:space="preserve">Other </w:t>
      </w:r>
      <w:r w:rsidR="002C3546">
        <w:rPr>
          <w:rFonts w:cs="TH Sarabun New"/>
          <w:sz w:val="32"/>
          <w:szCs w:val="32"/>
        </w:rPr>
        <w:t>completed</w:t>
      </w:r>
      <w:r w:rsidRPr="00530B9D">
        <w:rPr>
          <w:rFonts w:cs="TH Sarabun New"/>
          <w:sz w:val="32"/>
          <w:szCs w:val="32"/>
        </w:rPr>
        <w:t xml:space="preserve"> research</w:t>
      </w:r>
      <w:r w:rsidR="00713CD7">
        <w:rPr>
          <w:rFonts w:cs="TH Sarabun New"/>
          <w:sz w:val="32"/>
          <w:szCs w:val="32"/>
        </w:rPr>
        <w:t xml:space="preserve"> projects (research topics; start years; end years; source of fundings)</w:t>
      </w:r>
      <w:r w:rsidR="00713CD7" w:rsidRPr="00530B9D">
        <w:rPr>
          <w:rFonts w:cs="TH Sarabun New"/>
          <w:sz w:val="32"/>
          <w:szCs w:val="32"/>
        </w:rPr>
        <w:t xml:space="preserve"> </w:t>
      </w:r>
      <w:r w:rsidRPr="00530B9D">
        <w:rPr>
          <w:rFonts w:cs="TH Sarabun New"/>
          <w:sz w:val="32"/>
          <w:szCs w:val="32"/>
        </w:rPr>
        <w:t xml:space="preserve"> (</w:t>
      </w:r>
      <w:r w:rsidR="0057334E" w:rsidRPr="00530B9D">
        <w:rPr>
          <w:rFonts w:cs="TH Sarabun New"/>
          <w:sz w:val="32"/>
          <w:szCs w:val="32"/>
          <w:cs/>
        </w:rPr>
        <w:t>งานวิจัยอื่นที่</w:t>
      </w:r>
      <w:r w:rsidRPr="00530B9D">
        <w:rPr>
          <w:rFonts w:cs="TH Sarabun New"/>
          <w:sz w:val="32"/>
          <w:szCs w:val="32"/>
          <w:cs/>
        </w:rPr>
        <w:t>เสร็จสิ</w:t>
      </w:r>
      <w:r w:rsidR="0057334E" w:rsidRPr="00530B9D">
        <w:rPr>
          <w:rFonts w:cs="TH Sarabun New"/>
          <w:sz w:val="32"/>
          <w:szCs w:val="32"/>
          <w:cs/>
        </w:rPr>
        <w:t>้</w:t>
      </w:r>
      <w:r w:rsidRPr="00530B9D">
        <w:rPr>
          <w:rFonts w:cs="TH Sarabun New"/>
          <w:sz w:val="32"/>
          <w:szCs w:val="32"/>
          <w:cs/>
        </w:rPr>
        <w:t>นแล้ว)</w:t>
      </w:r>
      <w:r w:rsidR="00594861" w:rsidRPr="00530B9D">
        <w:rPr>
          <w:rFonts w:cs="TH Sarabun New"/>
          <w:sz w:val="32"/>
          <w:szCs w:val="32"/>
        </w:rPr>
        <w:t xml:space="preserve"> </w:t>
      </w:r>
    </w:p>
    <w:p w14:paraId="4833E8EA" w14:textId="77777777" w:rsidR="00866E8D" w:rsidRPr="00866E8D" w:rsidRDefault="00866E8D" w:rsidP="00866E8D">
      <w:pPr>
        <w:rPr>
          <w:sz w:val="32"/>
          <w:szCs w:val="32"/>
        </w:rPr>
      </w:pPr>
    </w:p>
    <w:p w14:paraId="7AE45E88" w14:textId="77777777" w:rsidR="00BB18B3" w:rsidRPr="00530B9D" w:rsidRDefault="00BB18B3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530B9D">
        <w:rPr>
          <w:rFonts w:cs="TH Sarabun New"/>
          <w:b/>
          <w:bCs/>
          <w:sz w:val="32"/>
          <w:szCs w:val="32"/>
        </w:rPr>
        <w:t>Details of the research (</w:t>
      </w:r>
      <w:r w:rsidR="00B2086F" w:rsidRPr="00530B9D">
        <w:rPr>
          <w:rFonts w:cs="TH Sarabun New"/>
          <w:b/>
          <w:bCs/>
          <w:sz w:val="32"/>
          <w:szCs w:val="32"/>
          <w:cs/>
        </w:rPr>
        <w:t>รายละเอี</w:t>
      </w:r>
      <w:r w:rsidRPr="00530B9D">
        <w:rPr>
          <w:rFonts w:cs="TH Sarabun New"/>
          <w:b/>
          <w:bCs/>
          <w:sz w:val="32"/>
          <w:szCs w:val="32"/>
          <w:cs/>
        </w:rPr>
        <w:t>ยด</w:t>
      </w:r>
      <w:r w:rsidR="00594861" w:rsidRPr="00530B9D">
        <w:rPr>
          <w:rFonts w:cs="TH Sarabun New"/>
          <w:b/>
          <w:bCs/>
          <w:sz w:val="32"/>
          <w:szCs w:val="32"/>
          <w:cs/>
        </w:rPr>
        <w:t>เกี่ยว</w:t>
      </w:r>
      <w:r w:rsidR="00B2086F" w:rsidRPr="00530B9D">
        <w:rPr>
          <w:rFonts w:cs="TH Sarabun New"/>
          <w:b/>
          <w:bCs/>
          <w:sz w:val="32"/>
          <w:szCs w:val="32"/>
          <w:cs/>
        </w:rPr>
        <w:t>กับเรื่องที่</w:t>
      </w:r>
      <w:r w:rsidR="00594861" w:rsidRPr="00530B9D">
        <w:rPr>
          <w:rFonts w:cs="TH Sarabun New"/>
          <w:b/>
          <w:bCs/>
          <w:sz w:val="32"/>
          <w:szCs w:val="32"/>
          <w:cs/>
        </w:rPr>
        <w:t>จะทำ</w:t>
      </w:r>
      <w:r w:rsidR="00B2086F" w:rsidRPr="00530B9D">
        <w:rPr>
          <w:rFonts w:cs="TH Sarabun New"/>
          <w:b/>
          <w:bCs/>
          <w:sz w:val="32"/>
          <w:szCs w:val="32"/>
          <w:cs/>
        </w:rPr>
        <w:t>การวิ</w:t>
      </w:r>
      <w:r w:rsidRPr="00530B9D">
        <w:rPr>
          <w:rFonts w:cs="TH Sarabun New"/>
          <w:b/>
          <w:bCs/>
          <w:sz w:val="32"/>
          <w:szCs w:val="32"/>
          <w:cs/>
        </w:rPr>
        <w:t>จัย</w:t>
      </w:r>
      <w:r w:rsidR="00B2086F" w:rsidRPr="00530B9D">
        <w:rPr>
          <w:rFonts w:cs="TH Sarabun New"/>
          <w:b/>
          <w:bCs/>
          <w:sz w:val="32"/>
          <w:szCs w:val="32"/>
          <w:cs/>
        </w:rPr>
        <w:t>)</w:t>
      </w:r>
    </w:p>
    <w:p w14:paraId="210B381E" w14:textId="77777777" w:rsidR="00BB18B3" w:rsidRPr="00530B9D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530B9D">
        <w:rPr>
          <w:rFonts w:cs="TH Sarabun New"/>
          <w:sz w:val="32"/>
          <w:szCs w:val="32"/>
        </w:rPr>
        <w:t>Origin of the research (</w:t>
      </w:r>
      <w:r w:rsidR="002605DE" w:rsidRPr="00530B9D">
        <w:rPr>
          <w:rFonts w:cs="TH Sarabun New"/>
          <w:sz w:val="32"/>
          <w:szCs w:val="32"/>
          <w:cs/>
        </w:rPr>
        <w:t>ความเป็นมาของงานวิ</w:t>
      </w:r>
      <w:r w:rsidRPr="00530B9D">
        <w:rPr>
          <w:rFonts w:cs="TH Sarabun New"/>
          <w:sz w:val="32"/>
          <w:szCs w:val="32"/>
          <w:cs/>
        </w:rPr>
        <w:t>จัย</w:t>
      </w:r>
      <w:r w:rsidR="002605DE" w:rsidRPr="00530B9D">
        <w:rPr>
          <w:rFonts w:cs="TH Sarabun New"/>
          <w:sz w:val="32"/>
          <w:szCs w:val="32"/>
          <w:cs/>
        </w:rPr>
        <w:t>)</w:t>
      </w:r>
    </w:p>
    <w:p w14:paraId="0137E7AE" w14:textId="77777777" w:rsidR="002605DE" w:rsidRPr="00866E8D" w:rsidRDefault="00BB18B3" w:rsidP="00530B9D">
      <w:pPr>
        <w:pStyle w:val="ListParagraph"/>
        <w:numPr>
          <w:ilvl w:val="2"/>
          <w:numId w:val="1"/>
        </w:numPr>
        <w:ind w:left="165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Problem statement</w:t>
      </w:r>
    </w:p>
    <w:p w14:paraId="4AF6F6CB" w14:textId="77777777" w:rsidR="00BB18B3" w:rsidRPr="00866E8D" w:rsidRDefault="00BB18B3" w:rsidP="00530B9D">
      <w:pPr>
        <w:pStyle w:val="ListParagraph"/>
        <w:numPr>
          <w:ilvl w:val="2"/>
          <w:numId w:val="1"/>
        </w:numPr>
        <w:ind w:left="165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Significance</w:t>
      </w:r>
    </w:p>
    <w:p w14:paraId="21C66A56" w14:textId="77777777" w:rsidR="00BB18B3" w:rsidRPr="00866E8D" w:rsidRDefault="00BB18B3" w:rsidP="00530B9D">
      <w:pPr>
        <w:pStyle w:val="ListParagraph"/>
        <w:numPr>
          <w:ilvl w:val="2"/>
          <w:numId w:val="1"/>
        </w:numPr>
        <w:ind w:left="165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Scientific background</w:t>
      </w:r>
    </w:p>
    <w:p w14:paraId="11DF90CA" w14:textId="77777777" w:rsidR="00BB18B3" w:rsidRPr="00866E8D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References (</w:t>
      </w:r>
      <w:r w:rsidR="002605DE" w:rsidRPr="00866E8D">
        <w:rPr>
          <w:rFonts w:cs="TH Sarabun New"/>
          <w:sz w:val="32"/>
          <w:szCs w:val="32"/>
          <w:cs/>
        </w:rPr>
        <w:t>เอกสารอ้างอิ</w:t>
      </w:r>
      <w:r w:rsidRPr="00866E8D">
        <w:rPr>
          <w:rFonts w:cs="TH Sarabun New"/>
          <w:sz w:val="32"/>
          <w:szCs w:val="32"/>
          <w:cs/>
        </w:rPr>
        <w:t>ง</w:t>
      </w:r>
      <w:r w:rsidR="002605DE" w:rsidRPr="00866E8D">
        <w:rPr>
          <w:rFonts w:cs="TH Sarabun New"/>
          <w:sz w:val="32"/>
          <w:szCs w:val="32"/>
        </w:rPr>
        <w:t>)</w:t>
      </w:r>
    </w:p>
    <w:p w14:paraId="6382AE49" w14:textId="77777777" w:rsidR="00BB18B3" w:rsidRPr="00866E8D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Purpose of the research (</w:t>
      </w:r>
      <w:r w:rsidR="002605DE" w:rsidRPr="00866E8D">
        <w:rPr>
          <w:rFonts w:cs="TH Sarabun New"/>
          <w:sz w:val="32"/>
          <w:szCs w:val="32"/>
          <w:cs/>
        </w:rPr>
        <w:t>จุ</w:t>
      </w:r>
      <w:r w:rsidRPr="00866E8D">
        <w:rPr>
          <w:rFonts w:cs="TH Sarabun New"/>
          <w:sz w:val="32"/>
          <w:szCs w:val="32"/>
          <w:cs/>
        </w:rPr>
        <w:t>ดประสงค์ของการวิจัย)</w:t>
      </w:r>
    </w:p>
    <w:p w14:paraId="6C9A0F40" w14:textId="77777777" w:rsidR="00BB18B3" w:rsidRPr="00866E8D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Field of research (</w:t>
      </w:r>
      <w:r w:rsidR="002605DE" w:rsidRPr="00866E8D">
        <w:rPr>
          <w:rFonts w:cs="TH Sarabun New"/>
          <w:sz w:val="32"/>
          <w:szCs w:val="32"/>
          <w:cs/>
        </w:rPr>
        <w:t>สาขาวิชา</w:t>
      </w:r>
      <w:r w:rsidR="003C75E1" w:rsidRPr="00866E8D">
        <w:rPr>
          <w:rFonts w:cs="TH Sarabun New"/>
          <w:sz w:val="32"/>
          <w:szCs w:val="32"/>
          <w:cs/>
        </w:rPr>
        <w:t>/แขนงวิชา/ด้าน</w:t>
      </w:r>
      <w:r w:rsidR="002605DE" w:rsidRPr="00866E8D">
        <w:rPr>
          <w:rFonts w:cs="TH Sarabun New"/>
          <w:sz w:val="32"/>
          <w:szCs w:val="32"/>
          <w:cs/>
        </w:rPr>
        <w:t>ที่ทำวิจัย</w:t>
      </w:r>
      <w:r w:rsidR="002605DE" w:rsidRPr="00866E8D">
        <w:rPr>
          <w:rFonts w:cs="TH Sarabun New"/>
          <w:sz w:val="32"/>
          <w:szCs w:val="32"/>
        </w:rPr>
        <w:t>)</w:t>
      </w:r>
    </w:p>
    <w:p w14:paraId="7D505222" w14:textId="6A21E30B" w:rsidR="00BB18B3" w:rsidRPr="00866E8D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Expected</w:t>
      </w:r>
      <w:r w:rsidR="00713CD7" w:rsidRPr="00866E8D">
        <w:rPr>
          <w:rFonts w:cs="TH Sarabun New"/>
          <w:sz w:val="32"/>
          <w:szCs w:val="32"/>
        </w:rPr>
        <w:t xml:space="preserve"> </w:t>
      </w:r>
      <w:r w:rsidR="002C3546" w:rsidRPr="00866E8D">
        <w:rPr>
          <w:rFonts w:cs="TH Sarabun New"/>
          <w:sz w:val="32"/>
          <w:szCs w:val="32"/>
        </w:rPr>
        <w:t xml:space="preserve">contributions </w:t>
      </w:r>
      <w:r w:rsidR="002C3546" w:rsidRPr="00866E8D">
        <w:rPr>
          <w:rFonts w:cs="TH Sarabun New" w:hint="cs"/>
          <w:sz w:val="32"/>
          <w:szCs w:val="32"/>
          <w:cs/>
        </w:rPr>
        <w:t>(ประโยชน์ที่คาดว่าจะได้รับ)</w:t>
      </w:r>
    </w:p>
    <w:p w14:paraId="7C165367" w14:textId="77777777" w:rsidR="00BB18B3" w:rsidRPr="00866E8D" w:rsidRDefault="00BB18B3" w:rsidP="00530B9D">
      <w:pPr>
        <w:pStyle w:val="ListParagraph"/>
        <w:numPr>
          <w:ilvl w:val="2"/>
          <w:numId w:val="1"/>
        </w:numPr>
        <w:ind w:left="165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Impact</w:t>
      </w:r>
    </w:p>
    <w:p w14:paraId="01AA5022" w14:textId="77777777" w:rsidR="00BB18B3" w:rsidRPr="00866E8D" w:rsidRDefault="00BB18B3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Method of research (</w:t>
      </w:r>
      <w:r w:rsidR="0003644D" w:rsidRPr="00866E8D">
        <w:rPr>
          <w:rFonts w:cs="TH Sarabun New"/>
          <w:sz w:val="32"/>
          <w:szCs w:val="32"/>
          <w:cs/>
        </w:rPr>
        <w:t>วิธี</w:t>
      </w:r>
      <w:proofErr w:type="spellStart"/>
      <w:r w:rsidR="0003644D" w:rsidRPr="00866E8D">
        <w:rPr>
          <w:rFonts w:cs="TH Sarabun New"/>
          <w:sz w:val="32"/>
          <w:szCs w:val="32"/>
          <w:cs/>
        </w:rPr>
        <w:t>ดําเนินการ</w:t>
      </w:r>
      <w:proofErr w:type="spellEnd"/>
      <w:r w:rsidR="0003644D" w:rsidRPr="00866E8D">
        <w:rPr>
          <w:rFonts w:cs="TH Sarabun New"/>
          <w:sz w:val="32"/>
          <w:szCs w:val="32"/>
          <w:cs/>
        </w:rPr>
        <w:t>วิ</w:t>
      </w:r>
      <w:r w:rsidRPr="00866E8D">
        <w:rPr>
          <w:rFonts w:cs="TH Sarabun New"/>
          <w:sz w:val="32"/>
          <w:szCs w:val="32"/>
          <w:cs/>
        </w:rPr>
        <w:t>จัย</w:t>
      </w:r>
      <w:r w:rsidR="0003644D" w:rsidRPr="00866E8D">
        <w:rPr>
          <w:rFonts w:cs="TH Sarabun New"/>
          <w:sz w:val="32"/>
          <w:szCs w:val="32"/>
          <w:cs/>
        </w:rPr>
        <w:t>)</w:t>
      </w:r>
    </w:p>
    <w:p w14:paraId="4F40B4B1" w14:textId="77777777" w:rsidR="00BB18B3" w:rsidRPr="00866E8D" w:rsidRDefault="00BB18B3" w:rsidP="00530B9D">
      <w:pPr>
        <w:pStyle w:val="ListParagraph"/>
        <w:numPr>
          <w:ilvl w:val="2"/>
          <w:numId w:val="1"/>
        </w:numPr>
        <w:ind w:left="165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Research methodology</w:t>
      </w:r>
    </w:p>
    <w:p w14:paraId="19E17B4E" w14:textId="77777777" w:rsidR="00BB18B3" w:rsidRPr="00866E8D" w:rsidRDefault="00BB18B3" w:rsidP="00530B9D">
      <w:pPr>
        <w:pStyle w:val="ListParagraph"/>
        <w:numPr>
          <w:ilvl w:val="2"/>
          <w:numId w:val="1"/>
        </w:numPr>
        <w:ind w:left="165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Research material and equipment</w:t>
      </w:r>
    </w:p>
    <w:p w14:paraId="24D124B8" w14:textId="77777777" w:rsidR="00BB18B3" w:rsidRPr="00866E8D" w:rsidRDefault="00BB18B3" w:rsidP="00530B9D">
      <w:pPr>
        <w:pStyle w:val="ListParagraph"/>
        <w:numPr>
          <w:ilvl w:val="2"/>
          <w:numId w:val="1"/>
        </w:numPr>
        <w:ind w:left="165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Ethical issues</w:t>
      </w:r>
    </w:p>
    <w:p w14:paraId="2193EEAF" w14:textId="615915BF" w:rsidR="00BB18B3" w:rsidRDefault="00BB18B3" w:rsidP="00530B9D">
      <w:pPr>
        <w:pStyle w:val="ListParagraph"/>
        <w:numPr>
          <w:ilvl w:val="2"/>
          <w:numId w:val="1"/>
        </w:numPr>
        <w:ind w:left="1653"/>
        <w:rPr>
          <w:rFonts w:cs="TH Sarabun New"/>
          <w:sz w:val="32"/>
          <w:szCs w:val="32"/>
        </w:rPr>
      </w:pPr>
      <w:r w:rsidRPr="00866E8D">
        <w:rPr>
          <w:rFonts w:cs="TH Sarabun New"/>
          <w:sz w:val="32"/>
          <w:szCs w:val="32"/>
        </w:rPr>
        <w:t>Project risks and mitigation</w:t>
      </w:r>
    </w:p>
    <w:p w14:paraId="31A41EF3" w14:textId="77777777" w:rsidR="00866E8D" w:rsidRPr="00866E8D" w:rsidRDefault="00866E8D" w:rsidP="00866E8D">
      <w:pPr>
        <w:rPr>
          <w:sz w:val="32"/>
          <w:szCs w:val="32"/>
        </w:rPr>
      </w:pPr>
    </w:p>
    <w:p w14:paraId="71574376" w14:textId="31356CA6" w:rsidR="00BB18B3" w:rsidRDefault="00BB18B3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866E8D">
        <w:rPr>
          <w:rFonts w:cs="TH Sarabun New"/>
          <w:b/>
          <w:bCs/>
          <w:sz w:val="32"/>
          <w:szCs w:val="32"/>
        </w:rPr>
        <w:t>Location of research (</w:t>
      </w:r>
      <w:r w:rsidRPr="00866E8D">
        <w:rPr>
          <w:rFonts w:cs="TH Sarabun New"/>
          <w:b/>
          <w:bCs/>
          <w:sz w:val="32"/>
          <w:szCs w:val="32"/>
          <w:cs/>
        </w:rPr>
        <w:t>สถานที</w:t>
      </w:r>
      <w:r w:rsidR="00B2086F" w:rsidRPr="00866E8D">
        <w:rPr>
          <w:rFonts w:cs="TH Sarabun New"/>
          <w:b/>
          <w:bCs/>
          <w:sz w:val="32"/>
          <w:szCs w:val="32"/>
          <w:cs/>
        </w:rPr>
        <w:t>่</w:t>
      </w:r>
      <w:r w:rsidR="002C3546" w:rsidRPr="00866E8D">
        <w:rPr>
          <w:rFonts w:cs="TH Sarabun New" w:hint="cs"/>
          <w:b/>
          <w:bCs/>
          <w:sz w:val="32"/>
          <w:szCs w:val="32"/>
          <w:cs/>
        </w:rPr>
        <w:t>ที่จะ</w:t>
      </w:r>
      <w:r w:rsidR="00666829" w:rsidRPr="00866E8D">
        <w:rPr>
          <w:rFonts w:cs="TH Sarabun New"/>
          <w:b/>
          <w:bCs/>
          <w:sz w:val="32"/>
          <w:szCs w:val="32"/>
          <w:cs/>
        </w:rPr>
        <w:t>ทำ</w:t>
      </w:r>
      <w:r w:rsidR="00B2086F" w:rsidRPr="00866E8D">
        <w:rPr>
          <w:rFonts w:cs="TH Sarabun New"/>
          <w:b/>
          <w:bCs/>
          <w:sz w:val="32"/>
          <w:szCs w:val="32"/>
          <w:cs/>
        </w:rPr>
        <w:t>วิ</w:t>
      </w:r>
      <w:r w:rsidRPr="00866E8D">
        <w:rPr>
          <w:rFonts w:cs="TH Sarabun New"/>
          <w:b/>
          <w:bCs/>
          <w:sz w:val="32"/>
          <w:szCs w:val="32"/>
          <w:cs/>
        </w:rPr>
        <w:t>จัย</w:t>
      </w:r>
      <w:r w:rsidR="00B2086F" w:rsidRPr="00866E8D">
        <w:rPr>
          <w:rFonts w:cs="TH Sarabun New"/>
          <w:b/>
          <w:bCs/>
          <w:sz w:val="32"/>
          <w:szCs w:val="32"/>
          <w:cs/>
        </w:rPr>
        <w:t>)</w:t>
      </w:r>
    </w:p>
    <w:p w14:paraId="6995EF40" w14:textId="77777777" w:rsidR="00866E8D" w:rsidRPr="00866E8D" w:rsidRDefault="00866E8D" w:rsidP="00866E8D">
      <w:pPr>
        <w:pStyle w:val="ListParagraph"/>
        <w:ind w:left="360"/>
        <w:rPr>
          <w:rFonts w:cs="TH Sarabun New"/>
          <w:b/>
          <w:bCs/>
          <w:sz w:val="32"/>
          <w:szCs w:val="32"/>
        </w:rPr>
      </w:pPr>
    </w:p>
    <w:p w14:paraId="376BA7D5" w14:textId="4528B5A8" w:rsidR="00BB18B3" w:rsidRPr="00866E8D" w:rsidRDefault="00713CD7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866E8D">
        <w:rPr>
          <w:rFonts w:cs="TH Sarabun New"/>
          <w:b/>
          <w:bCs/>
          <w:sz w:val="32"/>
          <w:szCs w:val="32"/>
        </w:rPr>
        <w:t xml:space="preserve">Research stages and expected time duration in each stage </w:t>
      </w:r>
      <w:r w:rsidR="00BB18B3" w:rsidRPr="00866E8D">
        <w:rPr>
          <w:rFonts w:cs="TH Sarabun New"/>
          <w:b/>
          <w:bCs/>
          <w:sz w:val="32"/>
          <w:szCs w:val="32"/>
        </w:rPr>
        <w:t>(</w:t>
      </w:r>
      <w:r w:rsidR="00BB18B3" w:rsidRPr="00866E8D">
        <w:rPr>
          <w:rFonts w:cs="TH Sarabun New"/>
          <w:b/>
          <w:bCs/>
          <w:sz w:val="32"/>
          <w:szCs w:val="32"/>
          <w:cs/>
        </w:rPr>
        <w:t>ระยะเวลา</w:t>
      </w:r>
      <w:r w:rsidRPr="00866E8D">
        <w:rPr>
          <w:rFonts w:cs="TH Sarabun New"/>
          <w:b/>
          <w:bCs/>
          <w:sz w:val="32"/>
          <w:szCs w:val="32"/>
        </w:rPr>
        <w:t xml:space="preserve"> </w:t>
      </w:r>
      <w:r w:rsidRPr="00866E8D">
        <w:rPr>
          <w:rFonts w:cs="TH Sarabun New"/>
          <w:b/>
          <w:bCs/>
          <w:sz w:val="32"/>
          <w:szCs w:val="32"/>
          <w:cs/>
        </w:rPr>
        <w:t>และระยะเวลาที่ใช้สำหรับการวิจัย</w:t>
      </w:r>
      <w:r w:rsidR="00BB18B3" w:rsidRPr="00866E8D">
        <w:rPr>
          <w:rFonts w:cs="TH Sarabun New"/>
          <w:b/>
          <w:bCs/>
          <w:sz w:val="32"/>
          <w:szCs w:val="32"/>
          <w:cs/>
        </w:rPr>
        <w:t>)</w:t>
      </w:r>
    </w:p>
    <w:p w14:paraId="34DB37DD" w14:textId="45CDB596" w:rsidR="00BB18B3" w:rsidRPr="00530B9D" w:rsidRDefault="00BB18B3" w:rsidP="00530B9D">
      <w:pPr>
        <w:rPr>
          <w:sz w:val="32"/>
          <w:szCs w:val="32"/>
        </w:rPr>
      </w:pPr>
    </w:p>
    <w:p w14:paraId="58FAEBEE" w14:textId="35BA9DE8" w:rsidR="00BB18B3" w:rsidRPr="00530B9D" w:rsidRDefault="00BB18B3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530B9D">
        <w:rPr>
          <w:rFonts w:cs="TH Sarabun New"/>
          <w:b/>
          <w:bCs/>
          <w:sz w:val="32"/>
          <w:szCs w:val="32"/>
        </w:rPr>
        <w:t>Details of budget (</w:t>
      </w:r>
      <w:r w:rsidRPr="00530B9D">
        <w:rPr>
          <w:rFonts w:cs="TH Sarabun New"/>
          <w:b/>
          <w:bCs/>
          <w:sz w:val="32"/>
          <w:szCs w:val="32"/>
          <w:cs/>
        </w:rPr>
        <w:t>งบประมาณ)</w:t>
      </w:r>
      <w:r w:rsidR="002C3546">
        <w:rPr>
          <w:rFonts w:cs="TH Sarabun New" w:hint="cs"/>
          <w:b/>
          <w:bCs/>
          <w:sz w:val="32"/>
          <w:szCs w:val="32"/>
          <w:cs/>
        </w:rPr>
        <w:t xml:space="preserve"> </w:t>
      </w:r>
      <w:r w:rsidR="002C3546">
        <w:rPr>
          <w:rFonts w:cs="TH Sarabun New"/>
          <w:b/>
          <w:bCs/>
          <w:sz w:val="32"/>
          <w:szCs w:val="32"/>
        </w:rPr>
        <w:t>in amount of …………………… THB</w:t>
      </w:r>
    </w:p>
    <w:p w14:paraId="22D45B7F" w14:textId="77777777" w:rsidR="00F616B5" w:rsidRPr="00530B9D" w:rsidRDefault="00F616B5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530B9D">
        <w:rPr>
          <w:rFonts w:cs="TH Sarabun New"/>
          <w:sz w:val="32"/>
          <w:szCs w:val="32"/>
        </w:rPr>
        <w:t>Compensation for research assistants</w:t>
      </w:r>
    </w:p>
    <w:p w14:paraId="34B5E866" w14:textId="713CED88" w:rsidR="00F616B5" w:rsidRPr="00530B9D" w:rsidRDefault="002C3546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>
        <w:rPr>
          <w:rFonts w:cs="TH Sarabun New"/>
          <w:sz w:val="32"/>
          <w:szCs w:val="32"/>
        </w:rPr>
        <w:t>Consumables (</w:t>
      </w:r>
      <w:r>
        <w:rPr>
          <w:rFonts w:cs="TH Sarabun New" w:hint="cs"/>
          <w:sz w:val="32"/>
          <w:szCs w:val="32"/>
          <w:cs/>
        </w:rPr>
        <w:t>ค่าวัสดุ</w:t>
      </w:r>
      <w:r>
        <w:rPr>
          <w:rFonts w:cs="TH Sarabun New"/>
          <w:sz w:val="32"/>
          <w:szCs w:val="32"/>
        </w:rPr>
        <w:t>)</w:t>
      </w:r>
    </w:p>
    <w:p w14:paraId="69B6B78A" w14:textId="645E6721" w:rsidR="00F616B5" w:rsidRPr="00530B9D" w:rsidRDefault="00F616B5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530B9D">
        <w:rPr>
          <w:rFonts w:cs="TH Sarabun New"/>
          <w:sz w:val="32"/>
          <w:szCs w:val="32"/>
        </w:rPr>
        <w:t>Miscellaneous expenses</w:t>
      </w:r>
      <w:r w:rsidR="00713CD7">
        <w:rPr>
          <w:rFonts w:cs="TH Sarabun New"/>
          <w:sz w:val="32"/>
          <w:szCs w:val="32"/>
        </w:rPr>
        <w:t xml:space="preserve"> (allowances; transportation; etc.)</w:t>
      </w:r>
    </w:p>
    <w:p w14:paraId="644A7EF5" w14:textId="3FD6F061" w:rsidR="00F616B5" w:rsidRDefault="00F616B5" w:rsidP="00530B9D">
      <w:pPr>
        <w:pStyle w:val="ListParagraph"/>
        <w:numPr>
          <w:ilvl w:val="1"/>
          <w:numId w:val="1"/>
        </w:numPr>
        <w:ind w:left="1083"/>
        <w:rPr>
          <w:rFonts w:cs="TH Sarabun New"/>
          <w:sz w:val="32"/>
          <w:szCs w:val="32"/>
        </w:rPr>
      </w:pPr>
      <w:r w:rsidRPr="004D5762">
        <w:rPr>
          <w:rFonts w:cs="TH Sarabun New"/>
          <w:sz w:val="32"/>
          <w:szCs w:val="32"/>
        </w:rPr>
        <w:t>Hardware and durable equipment</w:t>
      </w:r>
    </w:p>
    <w:p w14:paraId="44292B21" w14:textId="7ED7ABB7" w:rsidR="004D5762" w:rsidRDefault="004D5762" w:rsidP="004D5762">
      <w:pPr>
        <w:ind w:left="360"/>
        <w:rPr>
          <w:sz w:val="32"/>
          <w:szCs w:val="32"/>
        </w:rPr>
      </w:pPr>
      <w:r>
        <w:rPr>
          <w:sz w:val="32"/>
          <w:szCs w:val="32"/>
        </w:rPr>
        <w:t>Existing hardware and durable equipment:</w:t>
      </w:r>
    </w:p>
    <w:p w14:paraId="32E380D2" w14:textId="755231DE" w:rsidR="004D5762" w:rsidRDefault="004D5762" w:rsidP="004D5762">
      <w:pPr>
        <w:ind w:left="360"/>
        <w:rPr>
          <w:sz w:val="32"/>
          <w:szCs w:val="32"/>
        </w:rPr>
      </w:pPr>
      <w:r>
        <w:rPr>
          <w:sz w:val="32"/>
          <w:szCs w:val="32"/>
        </w:rPr>
        <w:t>-</w:t>
      </w:r>
    </w:p>
    <w:p w14:paraId="6D501465" w14:textId="769889B5" w:rsidR="004D5762" w:rsidRDefault="004D5762" w:rsidP="004D5762">
      <w:pPr>
        <w:ind w:left="360"/>
        <w:rPr>
          <w:sz w:val="32"/>
          <w:szCs w:val="32"/>
        </w:rPr>
      </w:pPr>
      <w:r>
        <w:rPr>
          <w:sz w:val="32"/>
          <w:szCs w:val="32"/>
        </w:rPr>
        <w:t>Hardware and durable equipment to be acquired:</w:t>
      </w:r>
    </w:p>
    <w:p w14:paraId="54E7DF43" w14:textId="5E6CE694" w:rsidR="004D5762" w:rsidRPr="004D5762" w:rsidRDefault="004D5762" w:rsidP="004D5762">
      <w:pPr>
        <w:ind w:left="360"/>
        <w:rPr>
          <w:sz w:val="32"/>
          <w:szCs w:val="32"/>
        </w:rPr>
      </w:pPr>
      <w:r>
        <w:rPr>
          <w:sz w:val="32"/>
          <w:szCs w:val="32"/>
        </w:rPr>
        <w:lastRenderedPageBreak/>
        <w:t>-</w:t>
      </w:r>
    </w:p>
    <w:p w14:paraId="18170260" w14:textId="77777777" w:rsidR="00B2086F" w:rsidRPr="00530B9D" w:rsidRDefault="00B2086F" w:rsidP="00530B9D">
      <w:pPr>
        <w:rPr>
          <w:sz w:val="32"/>
          <w:szCs w:val="32"/>
        </w:rPr>
      </w:pPr>
    </w:p>
    <w:p w14:paraId="45C2D885" w14:textId="4DE89234" w:rsidR="00BB18B3" w:rsidRPr="00530B9D" w:rsidRDefault="00BB18B3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530B9D">
        <w:rPr>
          <w:rFonts w:cs="TH Sarabun New"/>
          <w:b/>
          <w:bCs/>
          <w:sz w:val="32"/>
          <w:szCs w:val="32"/>
        </w:rPr>
        <w:t xml:space="preserve">Signature of </w:t>
      </w:r>
      <w:r w:rsidR="00200B09">
        <w:rPr>
          <w:rFonts w:cs="TH Sarabun New"/>
          <w:b/>
          <w:bCs/>
          <w:sz w:val="32"/>
          <w:szCs w:val="32"/>
        </w:rPr>
        <w:t>P</w:t>
      </w:r>
      <w:r w:rsidRPr="00530B9D">
        <w:rPr>
          <w:rFonts w:cs="TH Sarabun New"/>
          <w:b/>
          <w:bCs/>
          <w:sz w:val="32"/>
          <w:szCs w:val="32"/>
        </w:rPr>
        <w:t>roject</w:t>
      </w:r>
      <w:r w:rsidR="00200B09">
        <w:rPr>
          <w:rFonts w:cs="TH Sarabun New"/>
          <w:b/>
          <w:bCs/>
          <w:sz w:val="32"/>
          <w:szCs w:val="32"/>
        </w:rPr>
        <w:t xml:space="preserve"> Leader</w:t>
      </w:r>
      <w:r w:rsidRPr="00530B9D">
        <w:rPr>
          <w:rFonts w:cs="TH Sarabun New"/>
          <w:b/>
          <w:bCs/>
          <w:sz w:val="32"/>
          <w:szCs w:val="32"/>
        </w:rPr>
        <w:t xml:space="preserve"> (</w:t>
      </w:r>
      <w:r w:rsidR="00B2086F" w:rsidRPr="00530B9D">
        <w:rPr>
          <w:rFonts w:cs="TH Sarabun New"/>
          <w:b/>
          <w:bCs/>
          <w:sz w:val="32"/>
          <w:szCs w:val="32"/>
          <w:cs/>
        </w:rPr>
        <w:t>ลายมือชื่อหัวหน้</w:t>
      </w:r>
      <w:r w:rsidRPr="00530B9D">
        <w:rPr>
          <w:rFonts w:cs="TH Sarabun New"/>
          <w:b/>
          <w:bCs/>
          <w:sz w:val="32"/>
          <w:szCs w:val="32"/>
          <w:cs/>
        </w:rPr>
        <w:t>าโครงการ</w:t>
      </w:r>
      <w:r w:rsidR="00B2086F" w:rsidRPr="00530B9D">
        <w:rPr>
          <w:rFonts w:cs="TH Sarabun New"/>
          <w:b/>
          <w:bCs/>
          <w:sz w:val="32"/>
          <w:szCs w:val="32"/>
          <w:cs/>
        </w:rPr>
        <w:t>)</w:t>
      </w:r>
    </w:p>
    <w:p w14:paraId="18BDAB9F" w14:textId="27F6C930" w:rsidR="00BB18B3" w:rsidRPr="00530B9D" w:rsidRDefault="00BB18B3" w:rsidP="00530B9D">
      <w:pPr>
        <w:rPr>
          <w:sz w:val="32"/>
          <w:szCs w:val="32"/>
          <w:cs/>
        </w:rPr>
      </w:pPr>
      <w:r w:rsidRPr="00530B9D">
        <w:rPr>
          <w:sz w:val="32"/>
          <w:szCs w:val="32"/>
        </w:rPr>
        <w:t xml:space="preserve">I </w:t>
      </w:r>
      <w:r w:rsidR="00200B09">
        <w:rPr>
          <w:sz w:val="32"/>
          <w:szCs w:val="32"/>
        </w:rPr>
        <w:t>hereby certify</w:t>
      </w:r>
      <w:r w:rsidRPr="00530B9D">
        <w:rPr>
          <w:sz w:val="32"/>
          <w:szCs w:val="32"/>
        </w:rPr>
        <w:t xml:space="preserve"> that the preceding </w:t>
      </w:r>
      <w:r w:rsidR="00200B09">
        <w:rPr>
          <w:sz w:val="32"/>
          <w:szCs w:val="32"/>
        </w:rPr>
        <w:t>information</w:t>
      </w:r>
      <w:r w:rsidRPr="00530B9D">
        <w:rPr>
          <w:sz w:val="32"/>
          <w:szCs w:val="32"/>
        </w:rPr>
        <w:t xml:space="preserve"> is true and understand that the granting of the fund will be completed only when I have </w:t>
      </w:r>
      <w:r w:rsidR="00200B09">
        <w:rPr>
          <w:sz w:val="32"/>
          <w:szCs w:val="32"/>
        </w:rPr>
        <w:t>signed the</w:t>
      </w:r>
      <w:r w:rsidRPr="00530B9D">
        <w:rPr>
          <w:sz w:val="32"/>
          <w:szCs w:val="32"/>
        </w:rPr>
        <w:t xml:space="preserve"> </w:t>
      </w:r>
      <w:r w:rsidR="00200B09">
        <w:rPr>
          <w:sz w:val="32"/>
          <w:szCs w:val="32"/>
        </w:rPr>
        <w:t xml:space="preserve">funding </w:t>
      </w:r>
      <w:r w:rsidRPr="00530B9D">
        <w:rPr>
          <w:sz w:val="32"/>
          <w:szCs w:val="32"/>
        </w:rPr>
        <w:t>contract with the Faculty of Engineering.</w:t>
      </w:r>
    </w:p>
    <w:p w14:paraId="4E6F6D20" w14:textId="2DE806CC" w:rsidR="00BB18B3" w:rsidRPr="00530B9D" w:rsidRDefault="00BB18B3" w:rsidP="00530B9D">
      <w:pPr>
        <w:ind w:left="2850"/>
        <w:rPr>
          <w:sz w:val="32"/>
          <w:szCs w:val="32"/>
        </w:rPr>
      </w:pPr>
      <w:r w:rsidRPr="00530B9D">
        <w:rPr>
          <w:sz w:val="32"/>
          <w:szCs w:val="32"/>
        </w:rPr>
        <w:t>Signature</w:t>
      </w:r>
      <w:r w:rsidR="002605DE" w:rsidRPr="00530B9D">
        <w:rPr>
          <w:sz w:val="32"/>
          <w:szCs w:val="32"/>
          <w:cs/>
        </w:rPr>
        <w:tab/>
      </w:r>
      <w:r w:rsidR="002605DE" w:rsidRPr="00530B9D">
        <w:rPr>
          <w:sz w:val="32"/>
          <w:szCs w:val="32"/>
          <w:cs/>
        </w:rPr>
        <w:tab/>
      </w:r>
      <w:r w:rsidR="002605DE" w:rsidRPr="00530B9D">
        <w:rPr>
          <w:sz w:val="32"/>
          <w:szCs w:val="32"/>
          <w:cs/>
        </w:rPr>
        <w:tab/>
      </w:r>
      <w:r w:rsidR="002605DE" w:rsidRPr="00530B9D">
        <w:rPr>
          <w:sz w:val="32"/>
          <w:szCs w:val="32"/>
          <w:cs/>
        </w:rPr>
        <w:tab/>
      </w:r>
      <w:r w:rsidR="002605DE" w:rsidRPr="00530B9D">
        <w:rPr>
          <w:sz w:val="32"/>
          <w:szCs w:val="32"/>
          <w:cs/>
        </w:rPr>
        <w:tab/>
      </w:r>
    </w:p>
    <w:p w14:paraId="5079FEE1" w14:textId="02CD2A94" w:rsidR="00BB18B3" w:rsidRPr="00530B9D" w:rsidRDefault="00200B09" w:rsidP="00530B9D">
      <w:pPr>
        <w:ind w:left="2850"/>
        <w:rPr>
          <w:sz w:val="32"/>
          <w:szCs w:val="32"/>
        </w:rPr>
      </w:pPr>
      <w:r>
        <w:rPr>
          <w:sz w:val="32"/>
          <w:szCs w:val="32"/>
        </w:rPr>
        <w:t>P</w:t>
      </w:r>
      <w:r w:rsidR="00B2086F" w:rsidRPr="00530B9D">
        <w:rPr>
          <w:sz w:val="32"/>
          <w:szCs w:val="32"/>
        </w:rPr>
        <w:t>roject</w:t>
      </w:r>
      <w:r>
        <w:rPr>
          <w:sz w:val="32"/>
          <w:szCs w:val="32"/>
        </w:rPr>
        <w:t xml:space="preserve"> Leader</w:t>
      </w:r>
      <w:r w:rsidR="002C3546">
        <w:rPr>
          <w:sz w:val="32"/>
          <w:szCs w:val="32"/>
        </w:rPr>
        <w:t xml:space="preserve"> </w:t>
      </w:r>
      <w:r w:rsidR="00B2086F" w:rsidRPr="00530B9D">
        <w:rPr>
          <w:sz w:val="32"/>
          <w:szCs w:val="32"/>
        </w:rPr>
        <w:t>…………………………</w:t>
      </w:r>
      <w:r w:rsidR="00BB18B3" w:rsidRPr="00530B9D">
        <w:rPr>
          <w:sz w:val="32"/>
          <w:szCs w:val="32"/>
        </w:rPr>
        <w:t>……………</w:t>
      </w:r>
      <w:r w:rsidR="002C3546" w:rsidRPr="00530B9D">
        <w:rPr>
          <w:sz w:val="32"/>
          <w:szCs w:val="32"/>
        </w:rPr>
        <w:t>……………………</w:t>
      </w:r>
    </w:p>
    <w:p w14:paraId="283DEACA" w14:textId="395994C7" w:rsidR="002605DE" w:rsidRDefault="002605DE" w:rsidP="00530B9D">
      <w:pPr>
        <w:ind w:left="2850"/>
        <w:rPr>
          <w:sz w:val="32"/>
          <w:szCs w:val="32"/>
        </w:rPr>
      </w:pPr>
      <w:r w:rsidRPr="00530B9D">
        <w:rPr>
          <w:sz w:val="32"/>
          <w:szCs w:val="32"/>
          <w:cs/>
        </w:rPr>
        <w:t>(</w:t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  <w:t>)</w:t>
      </w:r>
    </w:p>
    <w:p w14:paraId="3CAD79E0" w14:textId="14F7E66E" w:rsidR="00200B09" w:rsidRPr="00530B9D" w:rsidRDefault="00200B09" w:rsidP="00530B9D">
      <w:pPr>
        <w:ind w:left="2850"/>
        <w:rPr>
          <w:sz w:val="32"/>
          <w:szCs w:val="32"/>
        </w:rPr>
      </w:pPr>
      <w:r>
        <w:rPr>
          <w:sz w:val="32"/>
          <w:szCs w:val="32"/>
        </w:rPr>
        <w:t>Date</w:t>
      </w:r>
    </w:p>
    <w:p w14:paraId="6A6520EB" w14:textId="77777777" w:rsidR="00B2086F" w:rsidRPr="00530B9D" w:rsidRDefault="00B2086F" w:rsidP="00530B9D">
      <w:pPr>
        <w:rPr>
          <w:sz w:val="32"/>
          <w:szCs w:val="32"/>
        </w:rPr>
      </w:pPr>
    </w:p>
    <w:p w14:paraId="44ACD9E5" w14:textId="420BE62E" w:rsidR="00B2086F" w:rsidRPr="00530B9D" w:rsidRDefault="00BB18B3" w:rsidP="00530B9D">
      <w:pPr>
        <w:pStyle w:val="ListParagraph"/>
        <w:numPr>
          <w:ilvl w:val="0"/>
          <w:numId w:val="1"/>
        </w:numPr>
        <w:rPr>
          <w:rFonts w:cs="TH Sarabun New"/>
          <w:b/>
          <w:bCs/>
          <w:sz w:val="32"/>
          <w:szCs w:val="32"/>
        </w:rPr>
      </w:pPr>
      <w:r w:rsidRPr="00530B9D">
        <w:rPr>
          <w:rFonts w:cs="TH Sarabun New"/>
          <w:b/>
          <w:bCs/>
          <w:sz w:val="32"/>
          <w:szCs w:val="32"/>
        </w:rPr>
        <w:t xml:space="preserve">Signature of </w:t>
      </w:r>
      <w:r w:rsidR="00200B09">
        <w:rPr>
          <w:rFonts w:cs="TH Sarabun New"/>
          <w:b/>
          <w:bCs/>
          <w:sz w:val="32"/>
          <w:szCs w:val="32"/>
        </w:rPr>
        <w:t xml:space="preserve">Head of </w:t>
      </w:r>
      <w:r w:rsidRPr="00530B9D">
        <w:rPr>
          <w:rFonts w:cs="TH Sarabun New"/>
          <w:b/>
          <w:bCs/>
          <w:sz w:val="32"/>
          <w:szCs w:val="32"/>
        </w:rPr>
        <w:t>Department</w:t>
      </w:r>
      <w:r w:rsidR="00200B09">
        <w:rPr>
          <w:rFonts w:cs="TH Sarabun New"/>
          <w:b/>
          <w:bCs/>
          <w:sz w:val="32"/>
          <w:szCs w:val="32"/>
        </w:rPr>
        <w:t xml:space="preserve"> </w:t>
      </w:r>
      <w:r w:rsidRPr="00530B9D">
        <w:rPr>
          <w:rFonts w:cs="TH Sarabun New"/>
          <w:b/>
          <w:bCs/>
          <w:sz w:val="32"/>
          <w:szCs w:val="32"/>
        </w:rPr>
        <w:t>(</w:t>
      </w:r>
      <w:r w:rsidR="00B2086F" w:rsidRPr="00530B9D">
        <w:rPr>
          <w:rFonts w:cs="TH Sarabun New"/>
          <w:b/>
          <w:bCs/>
          <w:sz w:val="32"/>
          <w:szCs w:val="32"/>
          <w:cs/>
        </w:rPr>
        <w:t>ลายมือชื่อหัวหน้าภาควิชา/ต้นสังกัด)</w:t>
      </w:r>
    </w:p>
    <w:p w14:paraId="1288F595" w14:textId="64CD1FA3" w:rsidR="00200B09" w:rsidRPr="00530B9D" w:rsidRDefault="00200B09" w:rsidP="00530B9D">
      <w:pPr>
        <w:rPr>
          <w:sz w:val="32"/>
          <w:szCs w:val="32"/>
        </w:rPr>
      </w:pPr>
      <w:r>
        <w:rPr>
          <w:sz w:val="32"/>
          <w:szCs w:val="32"/>
        </w:rPr>
        <w:t xml:space="preserve">This research project has been </w:t>
      </w:r>
      <w:r w:rsidR="002C3546">
        <w:rPr>
          <w:sz w:val="32"/>
          <w:szCs w:val="32"/>
        </w:rPr>
        <w:t>reviewed. The use of the research site and equipment has been approved.</w:t>
      </w:r>
    </w:p>
    <w:p w14:paraId="2E5EFFC2" w14:textId="402DB61B" w:rsidR="00BB18B3" w:rsidRPr="00530B9D" w:rsidRDefault="00B2086F" w:rsidP="00530B9D">
      <w:pPr>
        <w:ind w:left="2850"/>
        <w:rPr>
          <w:sz w:val="32"/>
          <w:szCs w:val="32"/>
        </w:rPr>
      </w:pPr>
      <w:r w:rsidRPr="00530B9D">
        <w:rPr>
          <w:sz w:val="32"/>
          <w:szCs w:val="32"/>
        </w:rPr>
        <w:t>Signature</w:t>
      </w:r>
      <w:r w:rsidR="002605DE" w:rsidRPr="00530B9D">
        <w:rPr>
          <w:sz w:val="32"/>
          <w:szCs w:val="32"/>
          <w:cs/>
        </w:rPr>
        <w:tab/>
      </w:r>
      <w:r w:rsidR="002605DE" w:rsidRPr="00530B9D">
        <w:rPr>
          <w:sz w:val="32"/>
          <w:szCs w:val="32"/>
          <w:cs/>
        </w:rPr>
        <w:tab/>
      </w:r>
      <w:r w:rsidR="002605DE" w:rsidRPr="00530B9D">
        <w:rPr>
          <w:sz w:val="32"/>
          <w:szCs w:val="32"/>
          <w:cs/>
        </w:rPr>
        <w:tab/>
      </w:r>
      <w:r w:rsidR="002605DE" w:rsidRPr="00530B9D">
        <w:rPr>
          <w:sz w:val="32"/>
          <w:szCs w:val="32"/>
          <w:cs/>
        </w:rPr>
        <w:tab/>
      </w:r>
      <w:r w:rsidR="002605DE" w:rsidRPr="00530B9D">
        <w:rPr>
          <w:sz w:val="32"/>
          <w:szCs w:val="32"/>
          <w:cs/>
        </w:rPr>
        <w:tab/>
      </w:r>
    </w:p>
    <w:p w14:paraId="49043448" w14:textId="473A7375" w:rsidR="00BB18B3" w:rsidRPr="00530B9D" w:rsidRDefault="00B2086F" w:rsidP="00530B9D">
      <w:pPr>
        <w:ind w:left="2850"/>
        <w:rPr>
          <w:sz w:val="32"/>
          <w:szCs w:val="32"/>
        </w:rPr>
      </w:pPr>
      <w:r w:rsidRPr="00530B9D">
        <w:rPr>
          <w:sz w:val="32"/>
          <w:szCs w:val="32"/>
        </w:rPr>
        <w:t>Head of Department</w:t>
      </w:r>
      <w:r w:rsidR="002C3546">
        <w:rPr>
          <w:sz w:val="32"/>
          <w:szCs w:val="32"/>
        </w:rPr>
        <w:t xml:space="preserve"> </w:t>
      </w:r>
      <w:r w:rsidRPr="00530B9D">
        <w:rPr>
          <w:sz w:val="32"/>
          <w:szCs w:val="32"/>
        </w:rPr>
        <w:t>……………………</w:t>
      </w:r>
      <w:r w:rsidR="00BB18B3" w:rsidRPr="00530B9D">
        <w:rPr>
          <w:sz w:val="32"/>
          <w:szCs w:val="32"/>
        </w:rPr>
        <w:t>……………</w:t>
      </w:r>
      <w:r w:rsidR="002C3546" w:rsidRPr="00530B9D">
        <w:rPr>
          <w:sz w:val="32"/>
          <w:szCs w:val="32"/>
        </w:rPr>
        <w:t>…………………</w:t>
      </w:r>
    </w:p>
    <w:p w14:paraId="2DA0EAD9" w14:textId="054FB653" w:rsidR="00FA6D22" w:rsidRDefault="002605DE" w:rsidP="00530B9D">
      <w:pPr>
        <w:ind w:left="2850"/>
        <w:rPr>
          <w:sz w:val="32"/>
          <w:szCs w:val="32"/>
        </w:rPr>
      </w:pPr>
      <w:r w:rsidRPr="00530B9D">
        <w:rPr>
          <w:sz w:val="32"/>
          <w:szCs w:val="32"/>
        </w:rPr>
        <w:t>(</w:t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Pr="00530B9D">
        <w:rPr>
          <w:sz w:val="32"/>
          <w:szCs w:val="32"/>
          <w:cs/>
        </w:rPr>
        <w:tab/>
      </w:r>
      <w:r w:rsidR="00BB18B3" w:rsidRPr="00530B9D">
        <w:rPr>
          <w:sz w:val="32"/>
          <w:szCs w:val="32"/>
        </w:rPr>
        <w:t>)</w:t>
      </w:r>
    </w:p>
    <w:p w14:paraId="5E122FA5" w14:textId="2B7CA174" w:rsidR="00200B09" w:rsidRPr="00530B9D" w:rsidRDefault="00200B09" w:rsidP="00530B9D">
      <w:pPr>
        <w:ind w:left="2850"/>
        <w:rPr>
          <w:sz w:val="32"/>
          <w:szCs w:val="32"/>
        </w:rPr>
      </w:pPr>
      <w:r>
        <w:rPr>
          <w:sz w:val="32"/>
          <w:szCs w:val="32"/>
        </w:rPr>
        <w:t>Date</w:t>
      </w:r>
    </w:p>
    <w:p w14:paraId="742071B1" w14:textId="77777777" w:rsidR="004D1F5A" w:rsidRDefault="004D1F5A" w:rsidP="00530B9D">
      <w:pPr>
        <w:rPr>
          <w:sz w:val="32"/>
          <w:szCs w:val="32"/>
          <w:u w:val="single"/>
        </w:rPr>
      </w:pPr>
    </w:p>
    <w:p w14:paraId="115E4EFE" w14:textId="7833BE82" w:rsidR="00365DBD" w:rsidRPr="004F38BD" w:rsidRDefault="00200B09" w:rsidP="00530B9D">
      <w:pPr>
        <w:rPr>
          <w:sz w:val="32"/>
          <w:szCs w:val="32"/>
          <w:u w:val="single"/>
        </w:rPr>
      </w:pPr>
      <w:r w:rsidRPr="004F38BD">
        <w:rPr>
          <w:sz w:val="32"/>
          <w:szCs w:val="32"/>
          <w:u w:val="single"/>
        </w:rPr>
        <w:t>Remarks:</w:t>
      </w:r>
    </w:p>
    <w:p w14:paraId="181D43DB" w14:textId="5EAA26CE" w:rsidR="004F38BD" w:rsidRDefault="00200B09" w:rsidP="004F38BD">
      <w:pPr>
        <w:pStyle w:val="ListParagraph"/>
        <w:numPr>
          <w:ilvl w:val="0"/>
          <w:numId w:val="7"/>
        </w:numPr>
        <w:rPr>
          <w:sz w:val="32"/>
          <w:szCs w:val="32"/>
        </w:rPr>
      </w:pPr>
      <w:proofErr w:type="gramStart"/>
      <w:r>
        <w:rPr>
          <w:sz w:val="32"/>
          <w:szCs w:val="32"/>
        </w:rPr>
        <w:t>Project</w:t>
      </w:r>
      <w:proofErr w:type="gramEnd"/>
      <w:r>
        <w:rPr>
          <w:sz w:val="32"/>
          <w:szCs w:val="32"/>
        </w:rPr>
        <w:t xml:space="preserve"> Leader must</w:t>
      </w:r>
      <w:r w:rsidR="004D5762">
        <w:rPr>
          <w:sz w:val="32"/>
          <w:szCs w:val="32"/>
        </w:rPr>
        <w:t xml:space="preserve"> completely</w:t>
      </w:r>
      <w:r>
        <w:rPr>
          <w:sz w:val="32"/>
          <w:szCs w:val="32"/>
        </w:rPr>
        <w:t xml:space="preserve"> fill out all items in this</w:t>
      </w:r>
      <w:r w:rsidR="004F38BD">
        <w:rPr>
          <w:sz w:val="32"/>
          <w:szCs w:val="32"/>
        </w:rPr>
        <w:t xml:space="preserve"> application</w:t>
      </w:r>
      <w:r>
        <w:rPr>
          <w:sz w:val="32"/>
          <w:szCs w:val="32"/>
        </w:rPr>
        <w:t xml:space="preserve"> form</w:t>
      </w:r>
      <w:r w:rsidR="004D5762">
        <w:rPr>
          <w:sz w:val="32"/>
          <w:szCs w:val="32"/>
        </w:rPr>
        <w:t xml:space="preserve"> </w:t>
      </w:r>
      <w:proofErr w:type="gramStart"/>
      <w:r w:rsidR="004D5762">
        <w:rPr>
          <w:sz w:val="32"/>
          <w:szCs w:val="32"/>
        </w:rPr>
        <w:t>in order to</w:t>
      </w:r>
      <w:proofErr w:type="gramEnd"/>
      <w:r w:rsidR="004D5762">
        <w:rPr>
          <w:sz w:val="32"/>
          <w:szCs w:val="32"/>
        </w:rPr>
        <w:t xml:space="preserve"> assist the Committee’s </w:t>
      </w:r>
      <w:r w:rsidR="004F38BD">
        <w:rPr>
          <w:sz w:val="32"/>
          <w:szCs w:val="32"/>
        </w:rPr>
        <w:t>consideration.</w:t>
      </w:r>
    </w:p>
    <w:p w14:paraId="7A705F43" w14:textId="52AAB1C9" w:rsidR="004F38BD" w:rsidRDefault="004F38BD" w:rsidP="004F38BD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If Project Leader is currently under a probationary employment contract, he/she must include a permanent faculty member as a co-researcher.</w:t>
      </w:r>
    </w:p>
    <w:p w14:paraId="6B1FE04D" w14:textId="3CDEB922" w:rsidR="004F38BD" w:rsidRDefault="004F38BD" w:rsidP="004F38BD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Submit this application form along with a cover letter via LessPaper to Research Affairs (</w:t>
      </w:r>
      <w:r>
        <w:rPr>
          <w:rFonts w:hint="cs"/>
          <w:sz w:val="32"/>
          <w:szCs w:val="32"/>
          <w:cs/>
        </w:rPr>
        <w:t>กลุ่มภารกิจวิจัยและบริการวิชาการ</w:t>
      </w:r>
      <w:r>
        <w:rPr>
          <w:sz w:val="32"/>
          <w:szCs w:val="32"/>
        </w:rPr>
        <w:t>).</w:t>
      </w:r>
    </w:p>
    <w:p w14:paraId="52648DCE" w14:textId="0B7483C4" w:rsidR="004F38BD" w:rsidRDefault="004F38BD" w:rsidP="004F38BD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 xml:space="preserve">This </w:t>
      </w:r>
      <w:r w:rsidR="004D1F5A">
        <w:rPr>
          <w:sz w:val="32"/>
          <w:szCs w:val="32"/>
        </w:rPr>
        <w:t>application</w:t>
      </w:r>
      <w:r>
        <w:rPr>
          <w:sz w:val="32"/>
          <w:szCs w:val="32"/>
        </w:rPr>
        <w:t xml:space="preserve"> may be written in English.</w:t>
      </w:r>
    </w:p>
    <w:p w14:paraId="03C1E983" w14:textId="4D748690" w:rsidR="004F38BD" w:rsidRDefault="004F38BD" w:rsidP="004F38BD">
      <w:pPr>
        <w:rPr>
          <w:sz w:val="32"/>
          <w:szCs w:val="32"/>
        </w:rPr>
      </w:pPr>
    </w:p>
    <w:p w14:paraId="0A5B2393" w14:textId="6F36712B" w:rsidR="004F38BD" w:rsidRPr="004F38BD" w:rsidRDefault="004F38BD" w:rsidP="004F38BD">
      <w:pPr>
        <w:ind w:left="360"/>
        <w:jc w:val="right"/>
        <w:rPr>
          <w:sz w:val="32"/>
          <w:szCs w:val="32"/>
        </w:rPr>
      </w:pPr>
      <w:r>
        <w:rPr>
          <w:sz w:val="32"/>
          <w:szCs w:val="32"/>
        </w:rPr>
        <w:t>(Updated on January 11</w:t>
      </w:r>
      <w:r w:rsidRPr="004F38BD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>, 2023)</w:t>
      </w:r>
    </w:p>
    <w:p w14:paraId="6A0916AD" w14:textId="77777777" w:rsidR="00365DBD" w:rsidRPr="00530B9D" w:rsidRDefault="00365DBD" w:rsidP="00530B9D">
      <w:pPr>
        <w:rPr>
          <w:sz w:val="32"/>
          <w:szCs w:val="32"/>
        </w:rPr>
      </w:pPr>
    </w:p>
    <w:p w14:paraId="79B7D1B9" w14:textId="77777777" w:rsidR="00365DBD" w:rsidRPr="00530B9D" w:rsidRDefault="00365DBD" w:rsidP="00530B9D">
      <w:pPr>
        <w:rPr>
          <w:sz w:val="32"/>
          <w:szCs w:val="32"/>
        </w:rPr>
      </w:pPr>
    </w:p>
    <w:p w14:paraId="1BF58F1C" w14:textId="77777777" w:rsidR="00365DBD" w:rsidRPr="00530B9D" w:rsidRDefault="00365DBD" w:rsidP="00530B9D">
      <w:pPr>
        <w:rPr>
          <w:sz w:val="32"/>
          <w:szCs w:val="32"/>
        </w:rPr>
      </w:pPr>
      <w:r w:rsidRPr="00530B9D">
        <w:rPr>
          <w:sz w:val="32"/>
          <w:szCs w:val="32"/>
        </w:rPr>
        <w:br w:type="page"/>
      </w:r>
    </w:p>
    <w:p w14:paraId="3EC5CB62" w14:textId="02BE10C9" w:rsidR="00120423" w:rsidRPr="00120423" w:rsidRDefault="003F3F8F" w:rsidP="003F3F8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B</w:t>
      </w:r>
      <w:r w:rsidR="00120423" w:rsidRPr="00120423">
        <w:rPr>
          <w:b/>
          <w:bCs/>
          <w:sz w:val="32"/>
          <w:szCs w:val="32"/>
        </w:rPr>
        <w:t>udget plan</w:t>
      </w:r>
      <w:r w:rsidR="00120423">
        <w:rPr>
          <w:b/>
          <w:bCs/>
          <w:sz w:val="32"/>
          <w:szCs w:val="32"/>
        </w:rPr>
        <w:t xml:space="preserve"> of the Faculty of Engineering Research Grant</w:t>
      </w:r>
    </w:p>
    <w:p w14:paraId="7FC755D2" w14:textId="5518C056" w:rsidR="00120423" w:rsidRPr="00120423" w:rsidRDefault="00120423" w:rsidP="00530B9D">
      <w:pPr>
        <w:rPr>
          <w:sz w:val="32"/>
          <w:szCs w:val="32"/>
        </w:rPr>
      </w:pPr>
    </w:p>
    <w:p w14:paraId="319789F8" w14:textId="26A7DDC6" w:rsidR="00120423" w:rsidRDefault="00120423" w:rsidP="00530B9D">
      <w:pPr>
        <w:rPr>
          <w:sz w:val="32"/>
          <w:szCs w:val="32"/>
        </w:rPr>
      </w:pPr>
      <w:r w:rsidRPr="00120423">
        <w:rPr>
          <w:sz w:val="32"/>
          <w:szCs w:val="32"/>
        </w:rPr>
        <w:t xml:space="preserve">Budget </w:t>
      </w:r>
      <w:r w:rsidR="00FC35AC">
        <w:rPr>
          <w:sz w:val="32"/>
          <w:szCs w:val="32"/>
        </w:rPr>
        <w:t xml:space="preserve">allocation </w:t>
      </w:r>
      <w:r w:rsidRPr="00120423">
        <w:rPr>
          <w:sz w:val="32"/>
          <w:szCs w:val="32"/>
        </w:rPr>
        <w:t>detail</w:t>
      </w:r>
      <w:r>
        <w:rPr>
          <w:sz w:val="32"/>
          <w:szCs w:val="32"/>
        </w:rPr>
        <w:t>s:</w:t>
      </w:r>
    </w:p>
    <w:p w14:paraId="26B864E0" w14:textId="2FDF4244" w:rsidR="00120423" w:rsidRPr="00FC35AC" w:rsidRDefault="00120423" w:rsidP="00530B9D">
      <w:pPr>
        <w:rPr>
          <w:sz w:val="32"/>
          <w:szCs w:val="32"/>
          <w:u w:val="single"/>
        </w:rPr>
      </w:pPr>
      <w:r w:rsidRPr="00FC35AC">
        <w:rPr>
          <w:sz w:val="32"/>
          <w:szCs w:val="32"/>
          <w:u w:val="single"/>
        </w:rPr>
        <w:t>Temporary employment:</w:t>
      </w:r>
    </w:p>
    <w:p w14:paraId="5B122A11" w14:textId="6B0773A2" w:rsid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Research assistant’s stipend</w:t>
      </w:r>
    </w:p>
    <w:p w14:paraId="17EBF16F" w14:textId="28ED1F95" w:rsidR="00120423" w:rsidRDefault="00120423" w:rsidP="00120423">
      <w:pPr>
        <w:pStyle w:val="ListParagraph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Research assistant holding a master’s degree</w:t>
      </w:r>
      <w:r>
        <w:rPr>
          <w:sz w:val="32"/>
          <w:szCs w:val="32"/>
        </w:rPr>
        <w:tab/>
        <w:t xml:space="preserve">5,000 THB per </w:t>
      </w:r>
      <w:proofErr w:type="gramStart"/>
      <w:r>
        <w:rPr>
          <w:sz w:val="32"/>
          <w:szCs w:val="32"/>
        </w:rPr>
        <w:t>month</w:t>
      </w:r>
      <w:proofErr w:type="gramEnd"/>
    </w:p>
    <w:p w14:paraId="2BE16CC6" w14:textId="1AA0D673" w:rsidR="00120423" w:rsidRPr="00120423" w:rsidRDefault="00120423" w:rsidP="00120423">
      <w:pPr>
        <w:pStyle w:val="ListParagraph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Research assistant holding a doctoral degree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7,000 THB per </w:t>
      </w:r>
      <w:proofErr w:type="gramStart"/>
      <w:r>
        <w:rPr>
          <w:sz w:val="32"/>
          <w:szCs w:val="32"/>
        </w:rPr>
        <w:t>month</w:t>
      </w:r>
      <w:proofErr w:type="gramEnd"/>
    </w:p>
    <w:p w14:paraId="7AF9FD02" w14:textId="1A7EE892" w:rsidR="00120423" w:rsidRPr="00FC35AC" w:rsidRDefault="00120423" w:rsidP="00530B9D">
      <w:pPr>
        <w:rPr>
          <w:sz w:val="32"/>
          <w:szCs w:val="32"/>
          <w:u w:val="single"/>
        </w:rPr>
      </w:pPr>
      <w:r w:rsidRPr="00FC35AC">
        <w:rPr>
          <w:sz w:val="32"/>
          <w:szCs w:val="32"/>
          <w:u w:val="single"/>
        </w:rPr>
        <w:t>Consumables:</w:t>
      </w:r>
    </w:p>
    <w:p w14:paraId="39F522E9" w14:textId="51A74570" w:rsid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Disks (CD, DVD, internal hard disks, SSD)</w:t>
      </w:r>
    </w:p>
    <w:p w14:paraId="191FC0CB" w14:textId="171E50C2" w:rsid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Photocopying</w:t>
      </w:r>
    </w:p>
    <w:p w14:paraId="010CE2FE" w14:textId="241BA29E" w:rsid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Scientific materials</w:t>
      </w:r>
    </w:p>
    <w:p w14:paraId="533A5D6A" w14:textId="671D85C5" w:rsid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Textbooks, journals (need-based)</w:t>
      </w:r>
    </w:p>
    <w:p w14:paraId="72A1D604" w14:textId="1DAA8FF1" w:rsidR="00120423" w:rsidRP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Etc.</w:t>
      </w:r>
    </w:p>
    <w:p w14:paraId="7FB13DB7" w14:textId="3360D557" w:rsidR="00120423" w:rsidRPr="00FC35AC" w:rsidRDefault="00120423" w:rsidP="00530B9D">
      <w:pPr>
        <w:rPr>
          <w:sz w:val="32"/>
          <w:szCs w:val="32"/>
          <w:u w:val="single"/>
        </w:rPr>
      </w:pPr>
      <w:r w:rsidRPr="00FC35AC">
        <w:rPr>
          <w:sz w:val="32"/>
          <w:szCs w:val="32"/>
          <w:u w:val="single"/>
        </w:rPr>
        <w:t>Miscellaneous expenses:</w:t>
      </w:r>
    </w:p>
    <w:p w14:paraId="24E52B58" w14:textId="4932020D" w:rsid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Hire to assemble </w:t>
      </w:r>
      <w:proofErr w:type="gramStart"/>
      <w:r>
        <w:rPr>
          <w:sz w:val="32"/>
          <w:szCs w:val="32"/>
        </w:rPr>
        <w:t>equipment</w:t>
      </w:r>
      <w:proofErr w:type="gramEnd"/>
    </w:p>
    <w:p w14:paraId="1E857C60" w14:textId="3ABB0510" w:rsid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Transportation</w:t>
      </w:r>
    </w:p>
    <w:p w14:paraId="33BE0F14" w14:textId="0F0318FF" w:rsid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Postal fees</w:t>
      </w:r>
    </w:p>
    <w:p w14:paraId="04E2A38A" w14:textId="56187A23" w:rsid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Report layout fee</w:t>
      </w:r>
    </w:p>
    <w:p w14:paraId="04126EC1" w14:textId="507A5D1C" w:rsidR="00120423" w:rsidRDefault="00120423" w:rsidP="00120423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Etc.</w:t>
      </w:r>
    </w:p>
    <w:p w14:paraId="0152E580" w14:textId="28E19CB7" w:rsidR="00120423" w:rsidRPr="00120423" w:rsidRDefault="00FC35AC" w:rsidP="00120423">
      <w:pPr>
        <w:rPr>
          <w:sz w:val="32"/>
          <w:szCs w:val="32"/>
        </w:rPr>
      </w:pPr>
      <w:r w:rsidRPr="00FC35AC">
        <w:rPr>
          <w:sz w:val="32"/>
          <w:szCs w:val="32"/>
          <w:u w:val="single"/>
        </w:rPr>
        <w:t>Durable</w:t>
      </w:r>
      <w:r w:rsidR="00120423" w:rsidRPr="00FC35AC">
        <w:rPr>
          <w:sz w:val="32"/>
          <w:szCs w:val="32"/>
          <w:u w:val="single"/>
        </w:rPr>
        <w:t xml:space="preserve"> equipment</w:t>
      </w:r>
      <w:r w:rsidR="00120423">
        <w:rPr>
          <w:sz w:val="32"/>
          <w:szCs w:val="32"/>
        </w:rPr>
        <w:t xml:space="preserve"> may be </w:t>
      </w:r>
      <w:r w:rsidR="003F3F8F">
        <w:rPr>
          <w:sz w:val="32"/>
          <w:szCs w:val="32"/>
        </w:rPr>
        <w:t>approved</w:t>
      </w:r>
      <w:r w:rsidR="00120423">
        <w:rPr>
          <w:sz w:val="32"/>
          <w:szCs w:val="32"/>
        </w:rPr>
        <w:t xml:space="preserve"> only if </w:t>
      </w:r>
      <w:r>
        <w:rPr>
          <w:sz w:val="32"/>
          <w:szCs w:val="32"/>
        </w:rPr>
        <w:t>the item cannot be loaned from the department or the faculty.</w:t>
      </w:r>
    </w:p>
    <w:p w14:paraId="50E93BAB" w14:textId="052810BC" w:rsidR="00825EF6" w:rsidRPr="00530B9D" w:rsidRDefault="00825EF6" w:rsidP="00530B9D">
      <w:pPr>
        <w:rPr>
          <w:sz w:val="32"/>
          <w:szCs w:val="32"/>
        </w:rPr>
      </w:pPr>
    </w:p>
    <w:sectPr w:rsidR="00825EF6" w:rsidRPr="00530B9D" w:rsidSect="00063412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8CF26" w14:textId="77777777" w:rsidR="00134E06" w:rsidRDefault="00134E06" w:rsidP="00530B9D">
      <w:r>
        <w:separator/>
      </w:r>
    </w:p>
  </w:endnote>
  <w:endnote w:type="continuationSeparator" w:id="0">
    <w:p w14:paraId="7A1CD0C7" w14:textId="77777777" w:rsidR="00134E06" w:rsidRDefault="00134E06" w:rsidP="00530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2159E55A-52D4-458E-9B65-7A10EC160920}"/>
    <w:embedBold r:id="rId2" w:fontKey="{FE42B605-412C-490A-9591-CEEC3570E70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3" w:subsetted="1" w:fontKey="{1032D121-FC21-43DA-A54F-FF77CF7F201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3AB32" w14:textId="77777777" w:rsidR="00134E06" w:rsidRDefault="00134E06" w:rsidP="00530B9D">
      <w:r>
        <w:separator/>
      </w:r>
    </w:p>
  </w:footnote>
  <w:footnote w:type="continuationSeparator" w:id="0">
    <w:p w14:paraId="7106555D" w14:textId="77777777" w:rsidR="00134E06" w:rsidRDefault="00134E06" w:rsidP="00530B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F10C8"/>
    <w:multiLevelType w:val="hybridMultilevel"/>
    <w:tmpl w:val="DF5ECD18"/>
    <w:lvl w:ilvl="0" w:tplc="5A02708A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854F9"/>
    <w:multiLevelType w:val="hybridMultilevel"/>
    <w:tmpl w:val="0B66C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43C00"/>
    <w:multiLevelType w:val="hybridMultilevel"/>
    <w:tmpl w:val="42620FE2"/>
    <w:lvl w:ilvl="0" w:tplc="C40CA8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32443"/>
    <w:multiLevelType w:val="hybridMultilevel"/>
    <w:tmpl w:val="3D0686F8"/>
    <w:lvl w:ilvl="0" w:tplc="D28A803E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921DD6"/>
    <w:multiLevelType w:val="hybridMultilevel"/>
    <w:tmpl w:val="E1B8D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CD747F"/>
    <w:multiLevelType w:val="hybridMultilevel"/>
    <w:tmpl w:val="DA2C82A6"/>
    <w:lvl w:ilvl="0" w:tplc="B6069E1A">
      <w:start w:val="1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55E1C"/>
    <w:multiLevelType w:val="hybridMultilevel"/>
    <w:tmpl w:val="5DA4F740"/>
    <w:lvl w:ilvl="0" w:tplc="BB16ABD4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0B0C6F"/>
    <w:multiLevelType w:val="hybridMultilevel"/>
    <w:tmpl w:val="346A2E26"/>
    <w:lvl w:ilvl="0" w:tplc="DBAE3BA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4069CB"/>
    <w:multiLevelType w:val="hybridMultilevel"/>
    <w:tmpl w:val="0B66C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544534"/>
    <w:multiLevelType w:val="hybridMultilevel"/>
    <w:tmpl w:val="B1A0F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643200"/>
    <w:multiLevelType w:val="hybridMultilevel"/>
    <w:tmpl w:val="7EF4ED6A"/>
    <w:lvl w:ilvl="0" w:tplc="FEACB3A4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97D285D"/>
    <w:multiLevelType w:val="multilevel"/>
    <w:tmpl w:val="F1E201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6AC55EFA"/>
    <w:multiLevelType w:val="hybridMultilevel"/>
    <w:tmpl w:val="6C2A2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9200249">
    <w:abstractNumId w:val="11"/>
  </w:num>
  <w:num w:numId="2" w16cid:durableId="123692505">
    <w:abstractNumId w:val="1"/>
  </w:num>
  <w:num w:numId="3" w16cid:durableId="963387117">
    <w:abstractNumId w:val="4"/>
  </w:num>
  <w:num w:numId="4" w16cid:durableId="1683586082">
    <w:abstractNumId w:val="3"/>
  </w:num>
  <w:num w:numId="5" w16cid:durableId="94254792">
    <w:abstractNumId w:val="9"/>
  </w:num>
  <w:num w:numId="6" w16cid:durableId="1994334056">
    <w:abstractNumId w:val="8"/>
  </w:num>
  <w:num w:numId="7" w16cid:durableId="580795240">
    <w:abstractNumId w:val="12"/>
  </w:num>
  <w:num w:numId="8" w16cid:durableId="854732334">
    <w:abstractNumId w:val="6"/>
  </w:num>
  <w:num w:numId="9" w16cid:durableId="2123988811">
    <w:abstractNumId w:val="0"/>
  </w:num>
  <w:num w:numId="10" w16cid:durableId="2025815387">
    <w:abstractNumId w:val="7"/>
  </w:num>
  <w:num w:numId="11" w16cid:durableId="2124571940">
    <w:abstractNumId w:val="2"/>
  </w:num>
  <w:num w:numId="12" w16cid:durableId="1925070646">
    <w:abstractNumId w:val="10"/>
  </w:num>
  <w:num w:numId="13" w16cid:durableId="3153835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saveSubsetFonts/>
  <w:proofState w:spelling="clean" w:grammar="clean"/>
  <w:defaultTabStop w:val="720"/>
  <w:drawingGridHorizontalSpacing w:val="57"/>
  <w:drawingGridVerticalSpacing w:val="57"/>
  <w:displayHorizontalDrawingGridEvery w:val="4"/>
  <w:displayVerticalDrawingGridEvery w:val="4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NDO3MDK3MLEwtDBR0lEKTi0uzszPAykwqgUA+UDBdCwAAAA="/>
  </w:docVars>
  <w:rsids>
    <w:rsidRoot w:val="00BB18B3"/>
    <w:rsid w:val="0003644D"/>
    <w:rsid w:val="00063412"/>
    <w:rsid w:val="00063F93"/>
    <w:rsid w:val="000C5FC5"/>
    <w:rsid w:val="000D2E11"/>
    <w:rsid w:val="00120423"/>
    <w:rsid w:val="00134E06"/>
    <w:rsid w:val="00180ADF"/>
    <w:rsid w:val="00200B09"/>
    <w:rsid w:val="002605DE"/>
    <w:rsid w:val="002809A8"/>
    <w:rsid w:val="002C3546"/>
    <w:rsid w:val="002D42AF"/>
    <w:rsid w:val="002F183C"/>
    <w:rsid w:val="00332B7D"/>
    <w:rsid w:val="003523D5"/>
    <w:rsid w:val="00365DBD"/>
    <w:rsid w:val="003C75E1"/>
    <w:rsid w:val="003F3F8F"/>
    <w:rsid w:val="00440E8C"/>
    <w:rsid w:val="004D1F5A"/>
    <w:rsid w:val="004D5762"/>
    <w:rsid w:val="004F3233"/>
    <w:rsid w:val="004F38BD"/>
    <w:rsid w:val="00530B9D"/>
    <w:rsid w:val="005318CC"/>
    <w:rsid w:val="00567159"/>
    <w:rsid w:val="0057334E"/>
    <w:rsid w:val="00594861"/>
    <w:rsid w:val="00640C97"/>
    <w:rsid w:val="00666829"/>
    <w:rsid w:val="006E04FE"/>
    <w:rsid w:val="00713CD7"/>
    <w:rsid w:val="00741AC2"/>
    <w:rsid w:val="00792157"/>
    <w:rsid w:val="00817D51"/>
    <w:rsid w:val="00825EF6"/>
    <w:rsid w:val="00866E8D"/>
    <w:rsid w:val="00910CBA"/>
    <w:rsid w:val="009460B0"/>
    <w:rsid w:val="00954B47"/>
    <w:rsid w:val="00A14117"/>
    <w:rsid w:val="00A30127"/>
    <w:rsid w:val="00A6000C"/>
    <w:rsid w:val="00A80C57"/>
    <w:rsid w:val="00AC4639"/>
    <w:rsid w:val="00AF0427"/>
    <w:rsid w:val="00AF4327"/>
    <w:rsid w:val="00B2086F"/>
    <w:rsid w:val="00B33E53"/>
    <w:rsid w:val="00B40EAE"/>
    <w:rsid w:val="00BB18B3"/>
    <w:rsid w:val="00C110AB"/>
    <w:rsid w:val="00C33CE8"/>
    <w:rsid w:val="00C73965"/>
    <w:rsid w:val="00C915D0"/>
    <w:rsid w:val="00CC0555"/>
    <w:rsid w:val="00CD08CB"/>
    <w:rsid w:val="00CD7F58"/>
    <w:rsid w:val="00D13480"/>
    <w:rsid w:val="00D1367B"/>
    <w:rsid w:val="00D73DEC"/>
    <w:rsid w:val="00D95C08"/>
    <w:rsid w:val="00DD6315"/>
    <w:rsid w:val="00E12953"/>
    <w:rsid w:val="00E840D9"/>
    <w:rsid w:val="00EA0AF6"/>
    <w:rsid w:val="00EB7841"/>
    <w:rsid w:val="00EC430D"/>
    <w:rsid w:val="00F616B5"/>
    <w:rsid w:val="00F8418A"/>
    <w:rsid w:val="00FA6D22"/>
    <w:rsid w:val="00FC35AC"/>
    <w:rsid w:val="00FC6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F29CA"/>
  <w15:docId w15:val="{6F47816C-D8A3-4E26-98A2-D8A25C21C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sz w:val="28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86F"/>
    <w:pPr>
      <w:ind w:left="720"/>
      <w:contextualSpacing/>
    </w:pPr>
    <w:rPr>
      <w:rFonts w:cs="Angsana New"/>
      <w:szCs w:val="35"/>
    </w:rPr>
  </w:style>
  <w:style w:type="paragraph" w:styleId="Header">
    <w:name w:val="header"/>
    <w:basedOn w:val="Normal"/>
    <w:link w:val="HeaderChar"/>
    <w:uiPriority w:val="99"/>
    <w:unhideWhenUsed/>
    <w:rsid w:val="00530B9D"/>
    <w:pPr>
      <w:tabs>
        <w:tab w:val="center" w:pos="4680"/>
        <w:tab w:val="right" w:pos="9360"/>
      </w:tabs>
    </w:pPr>
    <w:rPr>
      <w:rFonts w:cs="Angsana New"/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530B9D"/>
    <w:rPr>
      <w:rFonts w:cs="Angsana New"/>
      <w:szCs w:val="35"/>
    </w:rPr>
  </w:style>
  <w:style w:type="paragraph" w:styleId="Footer">
    <w:name w:val="footer"/>
    <w:basedOn w:val="Normal"/>
    <w:link w:val="FooterChar"/>
    <w:uiPriority w:val="99"/>
    <w:unhideWhenUsed/>
    <w:rsid w:val="00530B9D"/>
    <w:pPr>
      <w:tabs>
        <w:tab w:val="center" w:pos="4680"/>
        <w:tab w:val="right" w:pos="9360"/>
      </w:tabs>
    </w:pPr>
    <w:rPr>
      <w:rFonts w:cs="Angsana New"/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530B9D"/>
    <w:rPr>
      <w:rFonts w:cs="Angsana New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4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ne</Company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name</dc:creator>
  <cp:lastModifiedBy>Ekatet Intakan</cp:lastModifiedBy>
  <cp:revision>23</cp:revision>
  <dcterms:created xsi:type="dcterms:W3CDTF">2015-09-16T02:00:00Z</dcterms:created>
  <dcterms:modified xsi:type="dcterms:W3CDTF">2023-05-31T05:43:00Z</dcterms:modified>
</cp:coreProperties>
</file>